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-93" w:type="dxa"/>
        <w:tblBorders>
          <w:top w:val="single" w:sz="12" w:space="0" w:color="3366C3"/>
          <w:left w:val="single" w:sz="12" w:space="0" w:color="3366C3"/>
          <w:bottom w:val="single" w:sz="12" w:space="0" w:color="3366C3"/>
          <w:right w:val="single" w:sz="12" w:space="0" w:color="3366C3"/>
          <w:insideH w:val="single" w:sz="12" w:space="0" w:color="3366C3"/>
          <w:insideV w:val="single" w:sz="12" w:space="0" w:color="3366C3"/>
        </w:tblBorders>
        <w:tblLook w:val="04A0" w:firstRow="1" w:lastRow="0" w:firstColumn="1" w:lastColumn="0" w:noHBand="0" w:noVBand="1"/>
      </w:tblPr>
      <w:tblGrid>
        <w:gridCol w:w="2454"/>
        <w:gridCol w:w="6594"/>
      </w:tblGrid>
      <w:tr w:rsidR="00033531" w14:paraId="5684F1B4" w14:textId="77777777" w:rsidTr="00033531">
        <w:trPr>
          <w:trHeight w:val="142"/>
        </w:trPr>
        <w:tc>
          <w:tcPr>
            <w:tcW w:w="2454" w:type="dxa"/>
            <w:tcBorders>
              <w:top w:val="single" w:sz="12" w:space="0" w:color="3366C3"/>
              <w:left w:val="single" w:sz="12" w:space="0" w:color="3366C3"/>
              <w:bottom w:val="single" w:sz="12" w:space="0" w:color="3366C3"/>
              <w:right w:val="single" w:sz="12" w:space="0" w:color="3366C3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2CDAC2BD" w14:textId="77777777" w:rsidR="00033531" w:rsidRDefault="00033531">
            <w:pPr>
              <w:spacing w:after="0" w:line="240" w:lineRule="auto"/>
              <w:rPr>
                <w:rFonts w:ascii="Arial" w:eastAsia="Times New Roman" w:hAnsi="Arial" w:cs="Arial"/>
                <w:lang w:val="es-MX" w:eastAsia="es-MX"/>
              </w:rPr>
            </w:pPr>
            <w:r>
              <w:rPr>
                <w:rFonts w:ascii="Arial" w:eastAsia="Times New Roman" w:hAnsi="Arial" w:cs="Arial"/>
                <w:lang w:val="es-MX" w:eastAsia="es-MX"/>
              </w:rPr>
              <w:t xml:space="preserve">Integrantes: </w:t>
            </w:r>
          </w:p>
        </w:tc>
        <w:tc>
          <w:tcPr>
            <w:tcW w:w="6594" w:type="dxa"/>
            <w:tcBorders>
              <w:top w:val="single" w:sz="12" w:space="0" w:color="3366C3"/>
              <w:left w:val="single" w:sz="12" w:space="0" w:color="3366C3"/>
              <w:bottom w:val="single" w:sz="12" w:space="0" w:color="3366C3"/>
              <w:right w:val="single" w:sz="12" w:space="0" w:color="3366C3"/>
            </w:tcBorders>
            <w:hideMark/>
          </w:tcPr>
          <w:p w14:paraId="5F6D8E5F" w14:textId="77777777" w:rsidR="00033531" w:rsidRDefault="00033531">
            <w:pPr>
              <w:spacing w:after="0" w:line="240" w:lineRule="auto"/>
              <w:rPr>
                <w:rFonts w:ascii="Arial" w:eastAsia="Times New Roman" w:hAnsi="Arial" w:cs="Arial"/>
                <w:lang w:val="es-MX" w:eastAsia="es-MX"/>
              </w:rPr>
            </w:pPr>
            <w:r>
              <w:rPr>
                <w:rFonts w:ascii="Arial" w:eastAsia="Times New Roman" w:hAnsi="Arial" w:cs="Arial"/>
                <w:lang w:val="es-MX" w:eastAsia="es-MX"/>
              </w:rPr>
              <w:t>César Fernández Morantes CC 1061709897, rol: Líder</w:t>
            </w:r>
          </w:p>
          <w:p w14:paraId="08FBB7D2" w14:textId="77777777" w:rsidR="00033531" w:rsidRDefault="00033531">
            <w:pPr>
              <w:spacing w:after="0" w:line="240" w:lineRule="auto"/>
              <w:rPr>
                <w:rFonts w:ascii="Arial" w:eastAsia="Times New Roman" w:hAnsi="Arial" w:cs="Arial"/>
                <w:lang w:val="es-MX" w:eastAsia="es-MX"/>
              </w:rPr>
            </w:pPr>
            <w:r>
              <w:rPr>
                <w:rFonts w:ascii="Arial" w:eastAsia="Times New Roman" w:hAnsi="Arial" w:cs="Arial"/>
                <w:lang w:val="es-MX" w:eastAsia="es-MX"/>
              </w:rPr>
              <w:t>Jesús Alfredo Imbachi CC 1081698776, rol: Diseñador de software</w:t>
            </w:r>
          </w:p>
          <w:p w14:paraId="3BC79695" w14:textId="77777777" w:rsidR="00033531" w:rsidRDefault="00033531">
            <w:pPr>
              <w:spacing w:after="0" w:line="240" w:lineRule="auto"/>
              <w:rPr>
                <w:rFonts w:ascii="Arial" w:eastAsia="Times New Roman" w:hAnsi="Arial" w:cs="Arial"/>
                <w:lang w:val="es-MX" w:eastAsia="es-MX"/>
              </w:rPr>
            </w:pPr>
            <w:r>
              <w:rPr>
                <w:rFonts w:ascii="Arial" w:eastAsia="Times New Roman" w:hAnsi="Arial" w:cs="Arial"/>
                <w:lang w:val="es-MX" w:eastAsia="es-MX"/>
              </w:rPr>
              <w:t>Nelson Leonardo Ramírez CC 11317400, rol: Diseñador UI</w:t>
            </w:r>
          </w:p>
          <w:p w14:paraId="72E89ACE" w14:textId="77777777" w:rsidR="00033531" w:rsidRDefault="00033531">
            <w:pPr>
              <w:spacing w:after="0" w:line="240" w:lineRule="auto"/>
              <w:rPr>
                <w:rFonts w:ascii="Arial" w:eastAsia="Times New Roman" w:hAnsi="Arial" w:cs="Arial"/>
                <w:lang w:val="es-MX" w:eastAsia="es-MX"/>
              </w:rPr>
            </w:pPr>
            <w:r>
              <w:rPr>
                <w:rFonts w:ascii="Arial" w:eastAsia="Times New Roman" w:hAnsi="Arial" w:cs="Arial"/>
                <w:lang w:val="es-MX" w:eastAsia="es-MX"/>
              </w:rPr>
              <w:t xml:space="preserve">Rafael Leonardo Cristancho Bonilla CC 1090487311, rol: </w:t>
            </w:r>
            <w:proofErr w:type="spellStart"/>
            <w:r>
              <w:rPr>
                <w:rFonts w:ascii="Arial" w:eastAsia="Times New Roman" w:hAnsi="Arial" w:cs="Arial"/>
                <w:lang w:val="es-MX" w:eastAsia="es-MX"/>
              </w:rPr>
              <w:t>Tester</w:t>
            </w:r>
            <w:proofErr w:type="spellEnd"/>
          </w:p>
          <w:p w14:paraId="6087D861" w14:textId="77777777" w:rsidR="00033531" w:rsidRDefault="00033531">
            <w:pPr>
              <w:spacing w:after="0" w:line="240" w:lineRule="auto"/>
              <w:rPr>
                <w:rFonts w:ascii="Arial" w:eastAsia="Times New Roman" w:hAnsi="Arial" w:cs="Arial"/>
                <w:lang w:val="es-MX" w:eastAsia="es-MX"/>
              </w:rPr>
            </w:pPr>
            <w:r>
              <w:rPr>
                <w:rFonts w:ascii="Arial" w:eastAsia="Times New Roman" w:hAnsi="Arial" w:cs="Arial"/>
                <w:lang w:val="es-MX" w:eastAsia="es-MX"/>
              </w:rPr>
              <w:t xml:space="preserve">Daniela Castro Mazo CC </w:t>
            </w:r>
            <w:proofErr w:type="spellStart"/>
            <w:r>
              <w:rPr>
                <w:rFonts w:ascii="Arial" w:eastAsia="Times New Roman" w:hAnsi="Arial" w:cs="Arial"/>
                <w:lang w:val="es-MX" w:eastAsia="es-MX"/>
              </w:rPr>
              <w:t>xxxx</w:t>
            </w:r>
            <w:proofErr w:type="spellEnd"/>
            <w:r>
              <w:rPr>
                <w:rFonts w:ascii="Arial" w:eastAsia="Times New Roman" w:hAnsi="Arial" w:cs="Arial"/>
                <w:lang w:val="es-MX" w:eastAsia="es-MX"/>
              </w:rPr>
              <w:t xml:space="preserve">, rol: </w:t>
            </w:r>
            <w:proofErr w:type="spellStart"/>
            <w:r>
              <w:rPr>
                <w:rFonts w:ascii="Arial" w:eastAsia="Times New Roman" w:hAnsi="Arial" w:cs="Arial"/>
                <w:lang w:val="es-MX" w:eastAsia="es-MX"/>
              </w:rPr>
              <w:t>xxxx</w:t>
            </w:r>
            <w:proofErr w:type="spellEnd"/>
            <w:r>
              <w:rPr>
                <w:rFonts w:ascii="Arial" w:eastAsia="Times New Roman" w:hAnsi="Arial" w:cs="Arial"/>
                <w:lang w:val="es-MX" w:eastAsia="es-MX"/>
              </w:rPr>
              <w:t>. (Retirada)</w:t>
            </w:r>
          </w:p>
        </w:tc>
      </w:tr>
    </w:tbl>
    <w:p w14:paraId="7AA18750" w14:textId="2729CBC8" w:rsidR="0096693D" w:rsidRDefault="0096693D">
      <w:pPr>
        <w:rPr>
          <w:lang w:val="es-MX"/>
        </w:rPr>
      </w:pPr>
    </w:p>
    <w:tbl>
      <w:tblPr>
        <w:tblStyle w:val="TableGrid"/>
        <w:tblpPr w:leftFromText="141" w:rightFromText="141" w:vertAnchor="page" w:horzAnchor="margin" w:tblpY="3721"/>
        <w:tblW w:w="9961" w:type="dxa"/>
        <w:tblInd w:w="0" w:type="dxa"/>
        <w:tblCellMar>
          <w:top w:w="46" w:type="dxa"/>
          <w:left w:w="108" w:type="dxa"/>
          <w:right w:w="56" w:type="dxa"/>
        </w:tblCellMar>
        <w:tblLook w:val="04A0" w:firstRow="1" w:lastRow="0" w:firstColumn="1" w:lastColumn="0" w:noHBand="0" w:noVBand="1"/>
      </w:tblPr>
      <w:tblGrid>
        <w:gridCol w:w="5605"/>
        <w:gridCol w:w="4356"/>
      </w:tblGrid>
      <w:tr w:rsidR="00033531" w14:paraId="254E9EBB" w14:textId="77777777" w:rsidTr="00033531">
        <w:trPr>
          <w:trHeight w:val="756"/>
        </w:trPr>
        <w:tc>
          <w:tcPr>
            <w:tcW w:w="99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114779"/>
            <w:vAlign w:val="center"/>
          </w:tcPr>
          <w:p w14:paraId="74601691" w14:textId="77777777" w:rsidR="00033531" w:rsidRDefault="00033531" w:rsidP="00033531">
            <w:pPr>
              <w:spacing w:after="0" w:line="259" w:lineRule="auto"/>
              <w:ind w:left="0" w:right="51" w:firstLine="0"/>
              <w:jc w:val="center"/>
            </w:pPr>
            <w:r>
              <w:rPr>
                <w:b/>
                <w:color w:val="FFFFFF"/>
              </w:rPr>
              <w:t xml:space="preserve">FORMATO DE ENTREVISTA </w:t>
            </w:r>
          </w:p>
        </w:tc>
      </w:tr>
      <w:tr w:rsidR="00033531" w14:paraId="3E08366F" w14:textId="77777777" w:rsidTr="00033531">
        <w:trPr>
          <w:trHeight w:val="817"/>
        </w:trPr>
        <w:tc>
          <w:tcPr>
            <w:tcW w:w="99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C2EB2" w14:textId="77777777" w:rsidR="00033531" w:rsidRDefault="00033531" w:rsidP="00033531">
            <w:pPr>
              <w:spacing w:after="0" w:line="259" w:lineRule="auto"/>
              <w:ind w:left="0" w:right="0" w:firstLine="0"/>
            </w:pPr>
            <w:r>
              <w:t xml:space="preserve">Objetivo: Identificar los requerimientos del cliente, en relación con el sistema de pedido para el negocio de comidas rápidas </w:t>
            </w:r>
            <w:r>
              <w:rPr>
                <w:b/>
                <w:bCs/>
              </w:rPr>
              <w:t>El Gordo</w:t>
            </w:r>
            <w:r>
              <w:t xml:space="preserve">. </w:t>
            </w:r>
          </w:p>
        </w:tc>
      </w:tr>
      <w:tr w:rsidR="00033531" w14:paraId="5AC8D1B2" w14:textId="77777777" w:rsidTr="00033531">
        <w:trPr>
          <w:trHeight w:val="413"/>
        </w:trPr>
        <w:tc>
          <w:tcPr>
            <w:tcW w:w="5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1D1D02" w14:textId="77777777" w:rsidR="00033531" w:rsidRDefault="00033531" w:rsidP="00033531">
            <w:pPr>
              <w:spacing w:after="0" w:line="259" w:lineRule="auto"/>
              <w:ind w:left="0" w:right="0" w:firstLine="0"/>
              <w:jc w:val="left"/>
            </w:pPr>
            <w:r>
              <w:t xml:space="preserve">Fecha: </w:t>
            </w:r>
          </w:p>
        </w:tc>
        <w:tc>
          <w:tcPr>
            <w:tcW w:w="4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EECA03" w14:textId="77777777" w:rsidR="00033531" w:rsidRDefault="00033531" w:rsidP="00033531">
            <w:pPr>
              <w:spacing w:after="0" w:line="259" w:lineRule="auto"/>
              <w:ind w:left="0" w:right="0" w:firstLine="0"/>
              <w:jc w:val="left"/>
            </w:pPr>
            <w:r>
              <w:t xml:space="preserve">Hora Inicial: ________Hora </w:t>
            </w:r>
            <w:proofErr w:type="gramStart"/>
            <w:r>
              <w:t>final:_</w:t>
            </w:r>
            <w:proofErr w:type="gramEnd"/>
            <w:r>
              <w:t xml:space="preserve">________ </w:t>
            </w:r>
          </w:p>
        </w:tc>
      </w:tr>
      <w:tr w:rsidR="00033531" w14:paraId="353DF455" w14:textId="77777777" w:rsidTr="00033531">
        <w:trPr>
          <w:trHeight w:val="413"/>
        </w:trPr>
        <w:tc>
          <w:tcPr>
            <w:tcW w:w="5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217620" w14:textId="77777777" w:rsidR="00033531" w:rsidRDefault="00033531" w:rsidP="00033531">
            <w:pPr>
              <w:spacing w:after="0" w:line="259" w:lineRule="auto"/>
              <w:ind w:left="0" w:right="0" w:firstLine="0"/>
              <w:jc w:val="left"/>
            </w:pPr>
            <w:r>
              <w:t xml:space="preserve">Entrevistado(a)_____________________________ </w:t>
            </w:r>
          </w:p>
        </w:tc>
        <w:tc>
          <w:tcPr>
            <w:tcW w:w="4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BD8902" w14:textId="77777777" w:rsidR="00033531" w:rsidRDefault="00033531" w:rsidP="00033531">
            <w:pPr>
              <w:spacing w:after="0" w:line="259" w:lineRule="auto"/>
              <w:ind w:left="0" w:right="0" w:firstLine="0"/>
              <w:jc w:val="left"/>
            </w:pPr>
            <w:proofErr w:type="gramStart"/>
            <w:r>
              <w:t>Cargo:_</w:t>
            </w:r>
            <w:proofErr w:type="gramEnd"/>
            <w:r>
              <w:t xml:space="preserve">______________________ </w:t>
            </w:r>
          </w:p>
        </w:tc>
      </w:tr>
      <w:tr w:rsidR="00033531" w14:paraId="36CFC528" w14:textId="77777777" w:rsidTr="00033531">
        <w:trPr>
          <w:trHeight w:val="413"/>
        </w:trPr>
        <w:tc>
          <w:tcPr>
            <w:tcW w:w="5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D33C38" w14:textId="77777777" w:rsidR="00033531" w:rsidRDefault="00033531" w:rsidP="00033531">
            <w:pPr>
              <w:spacing w:after="0" w:line="259" w:lineRule="auto"/>
              <w:ind w:left="0" w:right="0" w:firstLine="0"/>
              <w:jc w:val="left"/>
            </w:pPr>
            <w:r>
              <w:t xml:space="preserve">Entrevistador(a)_____________________________ </w:t>
            </w:r>
          </w:p>
        </w:tc>
        <w:tc>
          <w:tcPr>
            <w:tcW w:w="4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B9F3EE" w14:textId="77777777" w:rsidR="00033531" w:rsidRDefault="00033531" w:rsidP="00033531">
            <w:pPr>
              <w:spacing w:after="0" w:line="259" w:lineRule="auto"/>
              <w:ind w:left="0" w:right="0" w:firstLine="0"/>
              <w:jc w:val="left"/>
            </w:pPr>
            <w:proofErr w:type="gramStart"/>
            <w:r>
              <w:t>Cargo:_</w:t>
            </w:r>
            <w:proofErr w:type="gramEnd"/>
            <w:r>
              <w:t xml:space="preserve">______________________ </w:t>
            </w:r>
          </w:p>
        </w:tc>
      </w:tr>
      <w:tr w:rsidR="00033531" w14:paraId="4AC27228" w14:textId="77777777" w:rsidTr="00033531">
        <w:trPr>
          <w:trHeight w:val="6860"/>
        </w:trPr>
        <w:tc>
          <w:tcPr>
            <w:tcW w:w="99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CB653F" w14:textId="77777777" w:rsidR="00033531" w:rsidRDefault="00033531" w:rsidP="00033531">
            <w:pPr>
              <w:spacing w:after="147" w:line="259" w:lineRule="auto"/>
              <w:ind w:left="0" w:right="0" w:firstLine="0"/>
              <w:jc w:val="left"/>
            </w:pPr>
            <w:proofErr w:type="gramStart"/>
            <w:r>
              <w:t>Temáticas a abordar</w:t>
            </w:r>
            <w:proofErr w:type="gramEnd"/>
            <w:r>
              <w:t xml:space="preserve">: </w:t>
            </w:r>
          </w:p>
          <w:p w14:paraId="24F81A4C" w14:textId="77777777" w:rsidR="00033531" w:rsidRDefault="00033531" w:rsidP="00033531">
            <w:pPr>
              <w:numPr>
                <w:ilvl w:val="0"/>
                <w:numId w:val="1"/>
              </w:numPr>
              <w:spacing w:after="146" w:line="259" w:lineRule="auto"/>
              <w:ind w:right="0" w:hanging="360"/>
              <w:jc w:val="left"/>
            </w:pPr>
            <w:r>
              <w:t xml:space="preserve">Historia de la empresa (Esto con el fin de contextualizar la empresa) </w:t>
            </w:r>
          </w:p>
          <w:p w14:paraId="5D15AB7A" w14:textId="77777777" w:rsidR="00033531" w:rsidRDefault="00033531" w:rsidP="00033531">
            <w:pPr>
              <w:numPr>
                <w:ilvl w:val="0"/>
                <w:numId w:val="1"/>
              </w:numPr>
              <w:spacing w:after="146" w:line="259" w:lineRule="auto"/>
              <w:ind w:right="0" w:hanging="360"/>
              <w:jc w:val="left"/>
            </w:pPr>
            <w:r>
              <w:t xml:space="preserve">Organigrama de la empresa (para visualizar su organización, áreas, sedes) </w:t>
            </w:r>
          </w:p>
          <w:p w14:paraId="2360474E" w14:textId="77777777" w:rsidR="00033531" w:rsidRDefault="00033531" w:rsidP="00033531">
            <w:pPr>
              <w:numPr>
                <w:ilvl w:val="0"/>
                <w:numId w:val="1"/>
              </w:numPr>
              <w:spacing w:after="146" w:line="259" w:lineRule="auto"/>
              <w:ind w:right="0" w:hanging="360"/>
              <w:jc w:val="left"/>
            </w:pPr>
            <w:r>
              <w:t xml:space="preserve">Infraestructura tecnológica (equipos de cómputo, redes, software) </w:t>
            </w:r>
          </w:p>
          <w:p w14:paraId="3F9C48F6" w14:textId="77777777" w:rsidR="00033531" w:rsidRDefault="00033531" w:rsidP="00033531">
            <w:pPr>
              <w:numPr>
                <w:ilvl w:val="0"/>
                <w:numId w:val="1"/>
              </w:numPr>
              <w:spacing w:after="36" w:line="357" w:lineRule="auto"/>
              <w:ind w:right="0" w:hanging="360"/>
              <w:jc w:val="left"/>
            </w:pPr>
            <w:r>
              <w:t xml:space="preserve">Requerimientos de software (procesos a sistematizar, tipo de producto requerido, </w:t>
            </w:r>
            <w:proofErr w:type="gramStart"/>
            <w:r>
              <w:t>éste</w:t>
            </w:r>
            <w:proofErr w:type="gramEnd"/>
            <w:r>
              <w:t xml:space="preserve"> tema es el principal.) </w:t>
            </w:r>
          </w:p>
          <w:p w14:paraId="69A7E619" w14:textId="77777777" w:rsidR="00033531" w:rsidRDefault="00033531" w:rsidP="00033531">
            <w:pPr>
              <w:numPr>
                <w:ilvl w:val="0"/>
                <w:numId w:val="1"/>
              </w:numPr>
              <w:spacing w:after="34" w:line="359" w:lineRule="auto"/>
              <w:ind w:right="0" w:hanging="360"/>
              <w:jc w:val="left"/>
            </w:pPr>
            <w:r>
              <w:t xml:space="preserve">Personal que puede apoyar el proceso (personal relacionado con los procesos y que utilizará el software) </w:t>
            </w:r>
          </w:p>
          <w:p w14:paraId="69333A07" w14:textId="77777777" w:rsidR="00033531" w:rsidRDefault="00033531" w:rsidP="00033531">
            <w:pPr>
              <w:numPr>
                <w:ilvl w:val="0"/>
                <w:numId w:val="1"/>
              </w:numPr>
              <w:spacing w:after="147" w:line="259" w:lineRule="auto"/>
              <w:ind w:right="0" w:hanging="360"/>
              <w:jc w:val="left"/>
            </w:pPr>
            <w:r>
              <w:t xml:space="preserve">Cualificación del personal en herramientas informáticas (para planear posibles capacitaciones) </w:t>
            </w:r>
          </w:p>
          <w:p w14:paraId="6D45FC6D" w14:textId="77777777" w:rsidR="00033531" w:rsidRDefault="00033531" w:rsidP="00033531">
            <w:pPr>
              <w:numPr>
                <w:ilvl w:val="0"/>
                <w:numId w:val="1"/>
              </w:numPr>
              <w:spacing w:after="146" w:line="259" w:lineRule="auto"/>
              <w:ind w:right="0" w:hanging="360"/>
              <w:jc w:val="left"/>
            </w:pPr>
            <w:r>
              <w:t xml:space="preserve">Tiempo en el cual requiere el software (para planear el proceso de construcción del software) </w:t>
            </w:r>
          </w:p>
          <w:p w14:paraId="30F1D24B" w14:textId="77777777" w:rsidR="00033531" w:rsidRDefault="00033531" w:rsidP="00033531">
            <w:pPr>
              <w:numPr>
                <w:ilvl w:val="0"/>
                <w:numId w:val="1"/>
              </w:numPr>
              <w:spacing w:after="146" w:line="259" w:lineRule="auto"/>
              <w:ind w:right="0" w:hanging="360"/>
              <w:jc w:val="left"/>
            </w:pPr>
            <w:r>
              <w:t xml:space="preserve">Presupuesto para la construcción del software (para analizar costos y presupuesto para el proyecto) </w:t>
            </w:r>
          </w:p>
          <w:p w14:paraId="481D41EA" w14:textId="77777777" w:rsidR="00033531" w:rsidRDefault="00033531" w:rsidP="00033531">
            <w:pPr>
              <w:numPr>
                <w:ilvl w:val="0"/>
                <w:numId w:val="1"/>
              </w:numPr>
              <w:spacing w:after="144" w:line="259" w:lineRule="auto"/>
              <w:ind w:right="0" w:hanging="360"/>
              <w:jc w:val="left"/>
            </w:pPr>
            <w:r>
              <w:t xml:space="preserve">Otras preguntas que surjan (las de arriba son parámetros generales) </w:t>
            </w:r>
          </w:p>
          <w:p w14:paraId="25769077" w14:textId="77777777" w:rsidR="00033531" w:rsidRDefault="00033531" w:rsidP="00033531">
            <w:pPr>
              <w:numPr>
                <w:ilvl w:val="0"/>
                <w:numId w:val="1"/>
              </w:numPr>
              <w:spacing w:after="112" w:line="259" w:lineRule="auto"/>
              <w:ind w:right="0" w:hanging="360"/>
              <w:jc w:val="left"/>
            </w:pPr>
            <w:proofErr w:type="gramStart"/>
            <w:r>
              <w:t>Observaciones:_</w:t>
            </w:r>
            <w:proofErr w:type="gramEnd"/>
            <w:r>
              <w:t>____________________________________________________________________</w:t>
            </w:r>
          </w:p>
          <w:p w14:paraId="5090F2A1" w14:textId="77777777" w:rsidR="00033531" w:rsidRDefault="00033531" w:rsidP="00033531">
            <w:pPr>
              <w:spacing w:after="0" w:line="359" w:lineRule="auto"/>
              <w:ind w:left="720" w:right="0" w:firstLine="0"/>
              <w:jc w:val="left"/>
            </w:pPr>
            <w:r>
              <w:t xml:space="preserve">__________________________________________________________________________________ __________________________________________________________________________________ _________________. </w:t>
            </w:r>
          </w:p>
          <w:p w14:paraId="63B8FCAD" w14:textId="77777777" w:rsidR="00033531" w:rsidRDefault="00033531" w:rsidP="00033531">
            <w:pPr>
              <w:spacing w:after="0" w:line="259" w:lineRule="auto"/>
              <w:ind w:left="720" w:right="0" w:firstLine="0"/>
              <w:jc w:val="left"/>
            </w:pPr>
            <w:r>
              <w:t xml:space="preserve"> </w:t>
            </w:r>
          </w:p>
        </w:tc>
      </w:tr>
    </w:tbl>
    <w:p w14:paraId="21D0F0AA" w14:textId="77777777" w:rsidR="00381153" w:rsidRDefault="00381153">
      <w:pPr>
        <w:spacing w:after="160" w:line="259" w:lineRule="auto"/>
        <w:ind w:left="0" w:right="0" w:firstLine="0"/>
        <w:jc w:val="left"/>
      </w:pPr>
      <w:r>
        <w:br w:type="page"/>
      </w:r>
    </w:p>
    <w:p w14:paraId="39B59528" w14:textId="77777777" w:rsidR="00381153" w:rsidRDefault="00381153"/>
    <w:p w14:paraId="415FE5CE" w14:textId="77777777" w:rsidR="00381153" w:rsidRDefault="00381153"/>
    <w:tbl>
      <w:tblPr>
        <w:tblStyle w:val="TableGrid"/>
        <w:tblW w:w="9900" w:type="dxa"/>
        <w:tblInd w:w="38" w:type="dxa"/>
        <w:tblCellMar>
          <w:top w:w="71" w:type="dxa"/>
          <w:left w:w="105" w:type="dxa"/>
          <w:right w:w="51" w:type="dxa"/>
        </w:tblCellMar>
        <w:tblLook w:val="04A0" w:firstRow="1" w:lastRow="0" w:firstColumn="1" w:lastColumn="0" w:noHBand="0" w:noVBand="1"/>
      </w:tblPr>
      <w:tblGrid>
        <w:gridCol w:w="1824"/>
        <w:gridCol w:w="8076"/>
      </w:tblGrid>
      <w:tr w:rsidR="008C5E26" w14:paraId="0DD73323" w14:textId="77777777" w:rsidTr="00CB7B6C">
        <w:trPr>
          <w:trHeight w:val="825"/>
        </w:trPr>
        <w:tc>
          <w:tcPr>
            <w:tcW w:w="1824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16FFD632" w14:textId="77777777" w:rsidR="008C5E26" w:rsidRDefault="008C5E26" w:rsidP="00CB7B6C">
            <w:pPr>
              <w:spacing w:after="0" w:line="259" w:lineRule="auto"/>
              <w:ind w:left="0" w:right="61" w:firstLine="0"/>
              <w:jc w:val="center"/>
            </w:pPr>
            <w:r>
              <w:rPr>
                <w:b/>
                <w:color w:val="FFFFFF"/>
                <w:sz w:val="24"/>
              </w:rPr>
              <w:t xml:space="preserve">ACTOR </w:t>
            </w:r>
          </w:p>
        </w:tc>
        <w:tc>
          <w:tcPr>
            <w:tcW w:w="8076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6FC90524" w14:textId="77777777" w:rsidR="008C5E26" w:rsidRDefault="008C5E26" w:rsidP="00CB7B6C">
            <w:pPr>
              <w:spacing w:after="0" w:line="259" w:lineRule="auto"/>
              <w:ind w:left="0" w:right="46" w:firstLine="0"/>
              <w:jc w:val="center"/>
            </w:pPr>
            <w:r>
              <w:rPr>
                <w:b/>
                <w:color w:val="FFFFFF"/>
                <w:sz w:val="24"/>
              </w:rPr>
              <w:t xml:space="preserve">FUNCIÓN </w:t>
            </w:r>
          </w:p>
        </w:tc>
      </w:tr>
      <w:tr w:rsidR="008C5E26" w14:paraId="3EE2CC62" w14:textId="77777777" w:rsidTr="00CB7B6C">
        <w:trPr>
          <w:trHeight w:val="864"/>
        </w:trPr>
        <w:tc>
          <w:tcPr>
            <w:tcW w:w="1824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  <w:vAlign w:val="center"/>
          </w:tcPr>
          <w:p w14:paraId="13D17F56" w14:textId="6F487903" w:rsidR="008C5E26" w:rsidRDefault="00675834" w:rsidP="00CB7B6C">
            <w:pPr>
              <w:spacing w:after="0" w:line="259" w:lineRule="auto"/>
              <w:ind w:left="0" w:right="61" w:firstLine="0"/>
              <w:jc w:val="center"/>
            </w:pPr>
            <w:r>
              <w:rPr>
                <w:b/>
              </w:rPr>
              <w:t>EMPLEADO</w:t>
            </w:r>
          </w:p>
        </w:tc>
        <w:tc>
          <w:tcPr>
            <w:tcW w:w="8076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670ED3DE" w14:textId="7248B3DD" w:rsidR="008C5E26" w:rsidRDefault="00675834" w:rsidP="002C65A4">
            <w:pPr>
              <w:spacing w:after="0" w:line="259" w:lineRule="auto"/>
              <w:ind w:left="2" w:right="0" w:firstLine="0"/>
            </w:pPr>
            <w:r>
              <w:t xml:space="preserve">Será la persona encargada de </w:t>
            </w:r>
            <w:r w:rsidR="00DC40B8">
              <w:t>administrar</w:t>
            </w:r>
            <w:r>
              <w:t xml:space="preserve"> toda la información del sistema, por lo </w:t>
            </w:r>
            <w:r w:rsidR="00AE3217">
              <w:t>tanto,</w:t>
            </w:r>
            <w:r>
              <w:t xml:space="preserve"> él tendrá a su cargo todo el control del programa.</w:t>
            </w:r>
          </w:p>
        </w:tc>
      </w:tr>
      <w:tr w:rsidR="008C5E26" w14:paraId="0C5891B3" w14:textId="77777777" w:rsidTr="00CB7B6C">
        <w:trPr>
          <w:trHeight w:val="867"/>
        </w:trPr>
        <w:tc>
          <w:tcPr>
            <w:tcW w:w="1824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  <w:vAlign w:val="center"/>
          </w:tcPr>
          <w:p w14:paraId="1DC79230" w14:textId="5B1E7267" w:rsidR="008C5E26" w:rsidRDefault="00675834" w:rsidP="00CB7B6C">
            <w:pPr>
              <w:spacing w:after="0" w:line="259" w:lineRule="auto"/>
              <w:ind w:left="0" w:right="62" w:firstLine="0"/>
              <w:jc w:val="center"/>
            </w:pPr>
            <w:r>
              <w:rPr>
                <w:b/>
              </w:rPr>
              <w:t>CLIENTE</w:t>
            </w:r>
          </w:p>
        </w:tc>
        <w:tc>
          <w:tcPr>
            <w:tcW w:w="8076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0C3FF2F6" w14:textId="0F725E9A" w:rsidR="008C5E26" w:rsidRDefault="008C5E26" w:rsidP="00CB7B6C">
            <w:pPr>
              <w:spacing w:after="0" w:line="259" w:lineRule="auto"/>
              <w:ind w:left="2" w:right="0" w:firstLine="0"/>
            </w:pPr>
            <w:r>
              <w:t>Persona</w:t>
            </w:r>
            <w:r w:rsidR="00675834">
              <w:t xml:space="preserve">s </w:t>
            </w:r>
            <w:r w:rsidR="00DC40B8">
              <w:t xml:space="preserve">que interactúa con el catálogo de los productos para realizar los pedidos. </w:t>
            </w:r>
            <w:r>
              <w:t xml:space="preserve"> </w:t>
            </w:r>
          </w:p>
        </w:tc>
      </w:tr>
    </w:tbl>
    <w:p w14:paraId="27B2122C" w14:textId="77777777" w:rsidR="008C5E26" w:rsidRDefault="008C5E26"/>
    <w:tbl>
      <w:tblPr>
        <w:tblStyle w:val="TableGrid"/>
        <w:tblW w:w="9899" w:type="dxa"/>
        <w:tblInd w:w="38" w:type="dxa"/>
        <w:tblCellMar>
          <w:top w:w="71" w:type="dxa"/>
          <w:left w:w="68" w:type="dxa"/>
          <w:right w:w="14" w:type="dxa"/>
        </w:tblCellMar>
        <w:tblLook w:val="04A0" w:firstRow="1" w:lastRow="0" w:firstColumn="1" w:lastColumn="0" w:noHBand="0" w:noVBand="1"/>
      </w:tblPr>
      <w:tblGrid>
        <w:gridCol w:w="1541"/>
        <w:gridCol w:w="1551"/>
        <w:gridCol w:w="5003"/>
        <w:gridCol w:w="1782"/>
        <w:gridCol w:w="22"/>
      </w:tblGrid>
      <w:tr w:rsidR="008C5E26" w14:paraId="62647C82" w14:textId="77777777" w:rsidTr="00CB7B6C">
        <w:trPr>
          <w:trHeight w:val="535"/>
        </w:trPr>
        <w:tc>
          <w:tcPr>
            <w:tcW w:w="154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114779"/>
          </w:tcPr>
          <w:p w14:paraId="756FE950" w14:textId="77777777" w:rsidR="008C5E26" w:rsidRDefault="008C5E26" w:rsidP="00CB7B6C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51" w:type="dxa"/>
            <w:tcBorders>
              <w:top w:val="single" w:sz="24" w:space="0" w:color="FFFFFF"/>
              <w:left w:val="nil"/>
              <w:bottom w:val="single" w:sz="24" w:space="0" w:color="FFFFFF"/>
              <w:right w:val="nil"/>
            </w:tcBorders>
            <w:shd w:val="clear" w:color="auto" w:fill="114779"/>
          </w:tcPr>
          <w:p w14:paraId="61569F44" w14:textId="77777777" w:rsidR="008C5E26" w:rsidRDefault="008C5E26" w:rsidP="00CB7B6C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6807" w:type="dxa"/>
            <w:gridSpan w:val="3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114779"/>
          </w:tcPr>
          <w:p w14:paraId="5328E19F" w14:textId="77777777" w:rsidR="008C5E26" w:rsidRDefault="008C5E26" w:rsidP="00CB7B6C">
            <w:pPr>
              <w:spacing w:after="0" w:line="259" w:lineRule="auto"/>
              <w:ind w:left="247" w:right="0" w:firstLine="0"/>
              <w:jc w:val="left"/>
            </w:pPr>
            <w:r>
              <w:rPr>
                <w:b/>
                <w:color w:val="FFFFFF"/>
                <w:sz w:val="24"/>
              </w:rPr>
              <w:t xml:space="preserve">REQUISITOS DE USUARIO (RU) </w:t>
            </w:r>
          </w:p>
        </w:tc>
      </w:tr>
      <w:tr w:rsidR="008C5E26" w14:paraId="609FF633" w14:textId="77777777" w:rsidTr="00CB7B6C">
        <w:trPr>
          <w:trHeight w:val="646"/>
        </w:trPr>
        <w:tc>
          <w:tcPr>
            <w:tcW w:w="154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</w:tcPr>
          <w:p w14:paraId="440968B5" w14:textId="77777777" w:rsidR="008C5E26" w:rsidRDefault="008C5E26" w:rsidP="00CB7B6C">
            <w:pPr>
              <w:spacing w:after="0" w:line="259" w:lineRule="auto"/>
              <w:ind w:left="0" w:right="61" w:firstLine="0"/>
              <w:jc w:val="center"/>
            </w:pPr>
            <w:r>
              <w:rPr>
                <w:b/>
                <w:color w:val="FFFFFF"/>
                <w:sz w:val="24"/>
              </w:rPr>
              <w:t xml:space="preserve">ID </w:t>
            </w:r>
          </w:p>
          <w:p w14:paraId="3802CDA8" w14:textId="77777777" w:rsidR="008C5E26" w:rsidRDefault="008C5E26" w:rsidP="00CB7B6C">
            <w:pPr>
              <w:spacing w:after="0" w:line="259" w:lineRule="auto"/>
              <w:ind w:left="149" w:right="0" w:firstLine="0"/>
              <w:jc w:val="left"/>
            </w:pPr>
            <w:r>
              <w:rPr>
                <w:b/>
                <w:color w:val="FFFFFF"/>
                <w:sz w:val="24"/>
              </w:rPr>
              <w:t xml:space="preserve">REQUISITO </w:t>
            </w:r>
          </w:p>
        </w:tc>
        <w:tc>
          <w:tcPr>
            <w:tcW w:w="155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</w:tcPr>
          <w:p w14:paraId="5E988111" w14:textId="77777777" w:rsidR="008C5E26" w:rsidRDefault="008C5E26" w:rsidP="00CB7B6C">
            <w:pPr>
              <w:spacing w:after="0" w:line="259" w:lineRule="auto"/>
              <w:ind w:left="0" w:right="0" w:firstLine="0"/>
              <w:jc w:val="center"/>
            </w:pPr>
            <w:r>
              <w:rPr>
                <w:b/>
                <w:color w:val="FFFFFF"/>
                <w:sz w:val="24"/>
              </w:rPr>
              <w:t xml:space="preserve">NOMBRE DEL REQUISITO </w:t>
            </w:r>
          </w:p>
        </w:tc>
        <w:tc>
          <w:tcPr>
            <w:tcW w:w="5003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1B9C5D9E" w14:textId="77777777" w:rsidR="008C5E26" w:rsidRDefault="008C5E26" w:rsidP="00CB7B6C">
            <w:pPr>
              <w:spacing w:after="0" w:line="259" w:lineRule="auto"/>
              <w:ind w:left="0" w:right="58" w:firstLine="0"/>
              <w:jc w:val="center"/>
            </w:pPr>
            <w:r>
              <w:rPr>
                <w:b/>
                <w:color w:val="FFFFFF"/>
                <w:sz w:val="24"/>
              </w:rPr>
              <w:t xml:space="preserve">DESCRIPCIÓN DEL REQUISITO </w:t>
            </w:r>
          </w:p>
        </w:tc>
        <w:tc>
          <w:tcPr>
            <w:tcW w:w="1804" w:type="dxa"/>
            <w:gridSpan w:val="2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114779"/>
            <w:vAlign w:val="center"/>
          </w:tcPr>
          <w:p w14:paraId="58C03437" w14:textId="77777777" w:rsidR="008C5E26" w:rsidRDefault="008C5E26" w:rsidP="00CB7B6C">
            <w:pPr>
              <w:spacing w:after="0" w:line="259" w:lineRule="auto"/>
              <w:ind w:left="0" w:right="50" w:firstLine="0"/>
              <w:jc w:val="center"/>
            </w:pPr>
            <w:r>
              <w:rPr>
                <w:b/>
                <w:color w:val="FFFFFF"/>
                <w:sz w:val="24"/>
              </w:rPr>
              <w:t xml:space="preserve">USUARIO </w:t>
            </w:r>
          </w:p>
        </w:tc>
      </w:tr>
      <w:tr w:rsidR="008C5E26" w14:paraId="76B83FA9" w14:textId="77777777" w:rsidTr="00CB7B6C">
        <w:trPr>
          <w:trHeight w:val="1270"/>
        </w:trPr>
        <w:tc>
          <w:tcPr>
            <w:tcW w:w="154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73B4E2A8" w14:textId="77777777" w:rsidR="008C5E26" w:rsidRDefault="008C5E26" w:rsidP="00CB7B6C">
            <w:pPr>
              <w:spacing w:after="0" w:line="259" w:lineRule="auto"/>
              <w:ind w:left="0" w:right="62" w:firstLine="0"/>
              <w:jc w:val="center"/>
            </w:pPr>
            <w:r>
              <w:rPr>
                <w:b/>
              </w:rPr>
              <w:t xml:space="preserve">RU-001 </w:t>
            </w:r>
          </w:p>
        </w:tc>
        <w:tc>
          <w:tcPr>
            <w:tcW w:w="155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7D6848F4" w14:textId="77777777" w:rsidR="008C5E26" w:rsidRDefault="008C5E26" w:rsidP="00CB7B6C">
            <w:pPr>
              <w:spacing w:after="112" w:line="259" w:lineRule="auto"/>
              <w:ind w:left="0" w:right="0" w:firstLine="0"/>
              <w:jc w:val="left"/>
            </w:pPr>
            <w:r>
              <w:t xml:space="preserve">Gestión </w:t>
            </w:r>
          </w:p>
          <w:p w14:paraId="24C3B7A5" w14:textId="39AA67FA" w:rsidR="008C5E26" w:rsidRDefault="00257F57" w:rsidP="00CB7B6C">
            <w:pPr>
              <w:spacing w:after="0" w:line="259" w:lineRule="auto"/>
              <w:ind w:left="0" w:right="0" w:firstLine="0"/>
              <w:jc w:val="left"/>
            </w:pPr>
            <w:r>
              <w:t>Cliente</w:t>
            </w:r>
          </w:p>
        </w:tc>
        <w:tc>
          <w:tcPr>
            <w:tcW w:w="5003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03690A4A" w14:textId="4936E952" w:rsidR="008C5E26" w:rsidRDefault="008C5E26" w:rsidP="00CB7B6C">
            <w:pPr>
              <w:spacing w:after="0" w:line="359" w:lineRule="auto"/>
              <w:ind w:left="3" w:right="0" w:firstLine="0"/>
            </w:pPr>
            <w:r>
              <w:t xml:space="preserve">El sistema permitirá la gestión de la información de </w:t>
            </w:r>
            <w:r w:rsidR="00791E52">
              <w:t>los p</w:t>
            </w:r>
            <w:r w:rsidR="00257F57">
              <w:t>edidos</w:t>
            </w:r>
            <w:r>
              <w:t xml:space="preserve"> para </w:t>
            </w:r>
            <w:r w:rsidR="00AE3217">
              <w:t>pedir</w:t>
            </w:r>
            <w:r>
              <w:t xml:space="preserve">, </w:t>
            </w:r>
            <w:r w:rsidR="00AE3217">
              <w:t>consultar</w:t>
            </w:r>
            <w:r>
              <w:t xml:space="preserve">, </w:t>
            </w:r>
            <w:r w:rsidR="00AE3217">
              <w:t>pagar</w:t>
            </w:r>
            <w:r>
              <w:t xml:space="preserve">, </w:t>
            </w:r>
            <w:r w:rsidR="00AE3217">
              <w:t xml:space="preserve">seguir y </w:t>
            </w:r>
            <w:r>
              <w:t xml:space="preserve"> </w:t>
            </w:r>
          </w:p>
          <w:p w14:paraId="6FBC6816" w14:textId="4BA72FBB" w:rsidR="008C5E26" w:rsidRDefault="00C21FB5" w:rsidP="00CB7B6C">
            <w:pPr>
              <w:spacing w:after="0" w:line="259" w:lineRule="auto"/>
              <w:ind w:left="3" w:right="0" w:firstLine="0"/>
              <w:jc w:val="left"/>
            </w:pPr>
            <w:r>
              <w:t>c</w:t>
            </w:r>
            <w:r w:rsidR="008C5E26">
              <w:t>ancelar</w:t>
            </w:r>
            <w:r w:rsidR="00AE3217">
              <w:t>.</w:t>
            </w:r>
            <w:r w:rsidR="008C5E26">
              <w:t xml:space="preserve"> </w:t>
            </w:r>
          </w:p>
        </w:tc>
        <w:tc>
          <w:tcPr>
            <w:tcW w:w="1804" w:type="dxa"/>
            <w:gridSpan w:val="2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D9D9D9"/>
          </w:tcPr>
          <w:p w14:paraId="1D5C3DB6" w14:textId="29D794C6" w:rsidR="00AE3217" w:rsidRDefault="00AE3217" w:rsidP="00CB7B6C">
            <w:pPr>
              <w:spacing w:after="0" w:line="259" w:lineRule="auto"/>
              <w:ind w:left="0" w:right="0" w:firstLine="0"/>
              <w:jc w:val="left"/>
            </w:pPr>
            <w:r>
              <w:t>Cliente</w:t>
            </w:r>
          </w:p>
        </w:tc>
      </w:tr>
      <w:tr w:rsidR="008C5E26" w14:paraId="624687DA" w14:textId="77777777" w:rsidTr="00CB7B6C">
        <w:trPr>
          <w:trHeight w:val="1270"/>
        </w:trPr>
        <w:tc>
          <w:tcPr>
            <w:tcW w:w="154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156F40B7" w14:textId="77777777" w:rsidR="008C5E26" w:rsidRDefault="008C5E26" w:rsidP="00CB7B6C">
            <w:pPr>
              <w:spacing w:after="0" w:line="259" w:lineRule="auto"/>
              <w:ind w:left="0" w:right="62" w:firstLine="0"/>
              <w:jc w:val="center"/>
            </w:pPr>
            <w:r>
              <w:rPr>
                <w:b/>
              </w:rPr>
              <w:t xml:space="preserve">RU-002 </w:t>
            </w:r>
          </w:p>
        </w:tc>
        <w:tc>
          <w:tcPr>
            <w:tcW w:w="155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68126BF1" w14:textId="77777777" w:rsidR="008C5E26" w:rsidRDefault="008C5E26" w:rsidP="00CB7B6C">
            <w:pPr>
              <w:spacing w:after="112" w:line="259" w:lineRule="auto"/>
              <w:ind w:left="0" w:right="0" w:firstLine="0"/>
              <w:jc w:val="left"/>
            </w:pPr>
            <w:r>
              <w:t xml:space="preserve">Gestión </w:t>
            </w:r>
          </w:p>
          <w:p w14:paraId="25C3F6FC" w14:textId="5F4DBB51" w:rsidR="008C5E26" w:rsidRDefault="00257F57" w:rsidP="00CB7B6C">
            <w:pPr>
              <w:spacing w:after="0" w:line="259" w:lineRule="auto"/>
              <w:ind w:left="0" w:right="0" w:firstLine="0"/>
              <w:jc w:val="left"/>
            </w:pPr>
            <w:r>
              <w:t>Empleado</w:t>
            </w:r>
            <w:r w:rsidR="008C5E26">
              <w:t xml:space="preserve">  </w:t>
            </w:r>
          </w:p>
        </w:tc>
        <w:tc>
          <w:tcPr>
            <w:tcW w:w="5003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69E6F3BE" w14:textId="324B9A6C" w:rsidR="008C5E26" w:rsidRDefault="008C5E26" w:rsidP="00CB7B6C">
            <w:pPr>
              <w:spacing w:after="0" w:line="259" w:lineRule="auto"/>
              <w:ind w:left="3" w:right="55" w:firstLine="0"/>
            </w:pPr>
            <w:r>
              <w:t xml:space="preserve">El sistema permitirá la </w:t>
            </w:r>
            <w:r w:rsidR="00C21FB5">
              <w:t>administración</w:t>
            </w:r>
            <w:r>
              <w:t xml:space="preserve"> de los </w:t>
            </w:r>
            <w:r w:rsidR="00C21FB5">
              <w:t>pedidos y del catálogo de productos</w:t>
            </w:r>
            <w:r>
              <w:t xml:space="preserve"> para </w:t>
            </w:r>
            <w:r w:rsidR="00C21FB5">
              <w:t>C</w:t>
            </w:r>
            <w:r>
              <w:t>rear, Modificar, Inhabilitar, Consultar, Cancelar</w:t>
            </w:r>
            <w:r w:rsidR="00C21FB5">
              <w:t xml:space="preserve"> pedidos.</w:t>
            </w:r>
            <w:r>
              <w:t xml:space="preserve"> </w:t>
            </w:r>
          </w:p>
        </w:tc>
        <w:tc>
          <w:tcPr>
            <w:tcW w:w="1804" w:type="dxa"/>
            <w:gridSpan w:val="2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D9D9D9"/>
          </w:tcPr>
          <w:p w14:paraId="1196D3C3" w14:textId="31D9CFB6" w:rsidR="008C5E26" w:rsidRDefault="00C21FB5" w:rsidP="00CB7B6C">
            <w:pPr>
              <w:spacing w:after="0" w:line="259" w:lineRule="auto"/>
              <w:ind w:left="0" w:right="0" w:firstLine="0"/>
              <w:jc w:val="left"/>
            </w:pPr>
            <w:r>
              <w:t>Empleado</w:t>
            </w:r>
            <w:r w:rsidR="008C5E26">
              <w:t xml:space="preserve"> </w:t>
            </w:r>
          </w:p>
        </w:tc>
      </w:tr>
      <w:tr w:rsidR="008C5E26" w14:paraId="35DD9783" w14:textId="77777777" w:rsidTr="00CB7B6C">
        <w:tblPrEx>
          <w:tblCellMar>
            <w:top w:w="63" w:type="dxa"/>
            <w:right w:w="0" w:type="dxa"/>
          </w:tblCellMar>
        </w:tblPrEx>
        <w:trPr>
          <w:gridAfter w:val="1"/>
          <w:wAfter w:w="22" w:type="dxa"/>
          <w:trHeight w:val="1673"/>
        </w:trPr>
        <w:tc>
          <w:tcPr>
            <w:tcW w:w="154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764BCE60" w14:textId="4EF920E7" w:rsidR="008C5E26" w:rsidRDefault="008C5E26" w:rsidP="00CB7B6C">
            <w:pPr>
              <w:spacing w:after="0" w:line="259" w:lineRule="auto"/>
              <w:ind w:left="0" w:right="76" w:firstLine="0"/>
              <w:jc w:val="center"/>
            </w:pPr>
            <w:r>
              <w:rPr>
                <w:b/>
              </w:rPr>
              <w:t>RU-00</w:t>
            </w:r>
            <w:r w:rsidR="00C21FB5">
              <w:rPr>
                <w:b/>
              </w:rPr>
              <w:t>3</w:t>
            </w:r>
            <w:r>
              <w:rPr>
                <w:b/>
              </w:rPr>
              <w:t xml:space="preserve"> </w:t>
            </w:r>
          </w:p>
        </w:tc>
        <w:tc>
          <w:tcPr>
            <w:tcW w:w="155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55392778" w14:textId="77777777" w:rsidR="008C5E26" w:rsidRDefault="008C5E26" w:rsidP="00CB7B6C">
            <w:pPr>
              <w:spacing w:after="112" w:line="259" w:lineRule="auto"/>
              <w:ind w:left="0" w:right="0" w:firstLine="0"/>
              <w:jc w:val="left"/>
            </w:pPr>
            <w:r>
              <w:t xml:space="preserve">Gestión </w:t>
            </w:r>
          </w:p>
          <w:p w14:paraId="0CAC0455" w14:textId="236B101C" w:rsidR="008C5E26" w:rsidRDefault="00AE3217" w:rsidP="00CB7B6C">
            <w:pPr>
              <w:spacing w:after="0" w:line="259" w:lineRule="auto"/>
              <w:ind w:left="0" w:right="0" w:firstLine="0"/>
              <w:jc w:val="left"/>
            </w:pPr>
            <w:r>
              <w:t>factura</w:t>
            </w:r>
            <w:r w:rsidR="008C5E26">
              <w:t xml:space="preserve"> </w:t>
            </w:r>
          </w:p>
        </w:tc>
        <w:tc>
          <w:tcPr>
            <w:tcW w:w="5003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3E2EED46" w14:textId="5B5149A8" w:rsidR="008C5E26" w:rsidRDefault="008C5E26" w:rsidP="00CB7B6C">
            <w:pPr>
              <w:spacing w:after="112" w:line="259" w:lineRule="auto"/>
              <w:ind w:left="3" w:right="0" w:firstLine="0"/>
            </w:pPr>
            <w:r>
              <w:t xml:space="preserve">El sistema permitirá la </w:t>
            </w:r>
            <w:r w:rsidR="00AE3217">
              <w:t>e</w:t>
            </w:r>
            <w:r>
              <w:t xml:space="preserve">jecución de </w:t>
            </w:r>
            <w:r w:rsidR="00AE3217">
              <w:t>factura</w:t>
            </w:r>
            <w:r>
              <w:t xml:space="preserve"> </w:t>
            </w:r>
          </w:p>
          <w:p w14:paraId="29515958" w14:textId="76FE8561" w:rsidR="008C5E26" w:rsidRDefault="008C5E26" w:rsidP="00CB7B6C">
            <w:pPr>
              <w:spacing w:after="0" w:line="259" w:lineRule="auto"/>
              <w:ind w:left="3" w:right="0" w:firstLine="0"/>
              <w:jc w:val="left"/>
            </w:pPr>
            <w:r>
              <w:t>(</w:t>
            </w:r>
            <w:r w:rsidR="00AE3217">
              <w:t>Facturas de clientes</w:t>
            </w:r>
            <w:r>
              <w:t xml:space="preserve">) </w:t>
            </w:r>
          </w:p>
        </w:tc>
        <w:tc>
          <w:tcPr>
            <w:tcW w:w="1782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D9D9D9"/>
          </w:tcPr>
          <w:p w14:paraId="542CCC15" w14:textId="77777777" w:rsidR="00257F57" w:rsidRDefault="00257F57" w:rsidP="00CB7B6C">
            <w:pPr>
              <w:spacing w:after="0" w:line="259" w:lineRule="auto"/>
              <w:ind w:left="0" w:right="0" w:firstLine="0"/>
              <w:jc w:val="left"/>
            </w:pPr>
            <w:r>
              <w:t>Cliente</w:t>
            </w:r>
          </w:p>
          <w:p w14:paraId="56DB4B1E" w14:textId="13A6DDEA" w:rsidR="00C21FB5" w:rsidRDefault="00C21FB5" w:rsidP="00CB7B6C">
            <w:pPr>
              <w:spacing w:after="0" w:line="259" w:lineRule="auto"/>
              <w:ind w:left="0" w:right="0" w:firstLine="0"/>
              <w:jc w:val="left"/>
            </w:pPr>
            <w:r>
              <w:t>Empleado</w:t>
            </w:r>
          </w:p>
        </w:tc>
      </w:tr>
      <w:tr w:rsidR="008C5E26" w14:paraId="09B81E69" w14:textId="77777777" w:rsidTr="00CB7B6C">
        <w:tblPrEx>
          <w:tblCellMar>
            <w:top w:w="63" w:type="dxa"/>
            <w:right w:w="0" w:type="dxa"/>
          </w:tblCellMar>
        </w:tblPrEx>
        <w:trPr>
          <w:gridAfter w:val="1"/>
          <w:wAfter w:w="22" w:type="dxa"/>
          <w:trHeight w:val="1670"/>
        </w:trPr>
        <w:tc>
          <w:tcPr>
            <w:tcW w:w="154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110A5FB9" w14:textId="2414464C" w:rsidR="008C5E26" w:rsidRDefault="008C5E26" w:rsidP="00CB7B6C">
            <w:pPr>
              <w:spacing w:after="0" w:line="259" w:lineRule="auto"/>
              <w:ind w:left="0" w:right="76" w:firstLine="0"/>
              <w:jc w:val="center"/>
            </w:pPr>
            <w:r>
              <w:rPr>
                <w:b/>
              </w:rPr>
              <w:t>RU-00</w:t>
            </w:r>
            <w:r w:rsidR="00C21FB5">
              <w:rPr>
                <w:b/>
              </w:rPr>
              <w:t>4</w:t>
            </w:r>
            <w:r>
              <w:rPr>
                <w:b/>
              </w:rPr>
              <w:t xml:space="preserve"> </w:t>
            </w:r>
          </w:p>
        </w:tc>
        <w:tc>
          <w:tcPr>
            <w:tcW w:w="155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5606FB98" w14:textId="77777777" w:rsidR="008C5E26" w:rsidRDefault="008C5E26" w:rsidP="00CB7B6C">
            <w:pPr>
              <w:spacing w:after="112" w:line="259" w:lineRule="auto"/>
              <w:ind w:left="0" w:right="0" w:firstLine="0"/>
              <w:jc w:val="left"/>
            </w:pPr>
            <w:r>
              <w:t xml:space="preserve">Gestión </w:t>
            </w:r>
          </w:p>
          <w:p w14:paraId="64EEE9AE" w14:textId="44192BF2" w:rsidR="008C5E26" w:rsidRDefault="00C21FB5" w:rsidP="00CB7B6C">
            <w:pPr>
              <w:spacing w:after="0" w:line="259" w:lineRule="auto"/>
              <w:ind w:left="0" w:right="0" w:firstLine="0"/>
              <w:jc w:val="left"/>
            </w:pPr>
            <w:r>
              <w:t xml:space="preserve">Finanzas </w:t>
            </w:r>
            <w:r w:rsidR="008C5E26">
              <w:t xml:space="preserve"> </w:t>
            </w:r>
          </w:p>
        </w:tc>
        <w:tc>
          <w:tcPr>
            <w:tcW w:w="5003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3C87B4E4" w14:textId="4A91B69E" w:rsidR="008C5E26" w:rsidRDefault="008C5E26" w:rsidP="002C65A4">
            <w:pPr>
              <w:spacing w:after="0" w:line="259" w:lineRule="auto"/>
              <w:ind w:left="3" w:right="70" w:firstLine="0"/>
            </w:pPr>
            <w:r>
              <w:t>El sistema permitirá la ejecución d</w:t>
            </w:r>
            <w:r w:rsidR="00C21FB5">
              <w:t>e</w:t>
            </w:r>
            <w:r>
              <w:t xml:space="preserve"> consultas </w:t>
            </w:r>
            <w:r w:rsidR="00C21FB5">
              <w:t xml:space="preserve">de resumen de ingresos diarios y mensuales. </w:t>
            </w:r>
          </w:p>
        </w:tc>
        <w:tc>
          <w:tcPr>
            <w:tcW w:w="1782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D9D9D9"/>
          </w:tcPr>
          <w:p w14:paraId="210CF8F9" w14:textId="1725844C" w:rsidR="008C5E26" w:rsidRDefault="00C21FB5" w:rsidP="00CB7B6C">
            <w:pPr>
              <w:spacing w:after="0" w:line="259" w:lineRule="auto"/>
              <w:ind w:left="0" w:right="0" w:firstLine="0"/>
              <w:jc w:val="left"/>
            </w:pPr>
            <w:r>
              <w:t>Empleado</w:t>
            </w:r>
            <w:r w:rsidR="008C5E26">
              <w:t xml:space="preserve"> </w:t>
            </w:r>
          </w:p>
        </w:tc>
      </w:tr>
    </w:tbl>
    <w:p w14:paraId="704B9BC6" w14:textId="77777777" w:rsidR="008C5E26" w:rsidRDefault="008C5E26"/>
    <w:p w14:paraId="1FA3E8B4" w14:textId="77777777" w:rsidR="008C5E26" w:rsidRDefault="008C5E26"/>
    <w:tbl>
      <w:tblPr>
        <w:tblStyle w:val="TableGrid"/>
        <w:tblW w:w="9900" w:type="dxa"/>
        <w:tblInd w:w="38" w:type="dxa"/>
        <w:tblCellMar>
          <w:top w:w="71" w:type="dxa"/>
          <w:left w:w="68" w:type="dxa"/>
          <w:right w:w="19" w:type="dxa"/>
        </w:tblCellMar>
        <w:tblLook w:val="04A0" w:firstRow="1" w:lastRow="0" w:firstColumn="1" w:lastColumn="0" w:noHBand="0" w:noVBand="1"/>
      </w:tblPr>
      <w:tblGrid>
        <w:gridCol w:w="1522"/>
        <w:gridCol w:w="1477"/>
        <w:gridCol w:w="3791"/>
        <w:gridCol w:w="1681"/>
        <w:gridCol w:w="1429"/>
      </w:tblGrid>
      <w:tr w:rsidR="008C5E26" w14:paraId="393C5EE3" w14:textId="77777777" w:rsidTr="00C21FB5">
        <w:trPr>
          <w:trHeight w:val="561"/>
        </w:trPr>
        <w:tc>
          <w:tcPr>
            <w:tcW w:w="2999" w:type="dxa"/>
            <w:gridSpan w:val="2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114779"/>
          </w:tcPr>
          <w:p w14:paraId="6E22F8E9" w14:textId="77777777" w:rsidR="008C5E26" w:rsidRDefault="008C5E26" w:rsidP="00CB7B6C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5472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nil"/>
            </w:tcBorders>
            <w:shd w:val="clear" w:color="auto" w:fill="114779"/>
            <w:vAlign w:val="center"/>
          </w:tcPr>
          <w:p w14:paraId="4EB3F356" w14:textId="77777777" w:rsidR="008C5E26" w:rsidRDefault="008C5E26" w:rsidP="00CB7B6C">
            <w:pPr>
              <w:spacing w:after="0" w:line="259" w:lineRule="auto"/>
              <w:ind w:left="449" w:right="0" w:firstLine="0"/>
              <w:jc w:val="left"/>
            </w:pPr>
            <w:r>
              <w:rPr>
                <w:b/>
                <w:color w:val="FFFFFF"/>
              </w:rPr>
              <w:t xml:space="preserve">REQUISITOS FUNCIONALES (RF) </w:t>
            </w:r>
          </w:p>
        </w:tc>
        <w:tc>
          <w:tcPr>
            <w:tcW w:w="1429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114779"/>
          </w:tcPr>
          <w:p w14:paraId="688B0B46" w14:textId="77777777" w:rsidR="008C5E26" w:rsidRDefault="008C5E26" w:rsidP="00CB7B6C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8C5E26" w14:paraId="0EC5E277" w14:textId="77777777" w:rsidTr="00C21FB5">
        <w:trPr>
          <w:trHeight w:val="1179"/>
        </w:trPr>
        <w:tc>
          <w:tcPr>
            <w:tcW w:w="1522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5C10F7DD" w14:textId="77777777" w:rsidR="008C5E26" w:rsidRDefault="008C5E26" w:rsidP="00CB7B6C">
            <w:pPr>
              <w:spacing w:after="0" w:line="259" w:lineRule="auto"/>
              <w:ind w:left="5" w:right="0" w:firstLine="0"/>
            </w:pPr>
            <w:r>
              <w:rPr>
                <w:b/>
                <w:color w:val="FFFFFF"/>
                <w:sz w:val="24"/>
              </w:rPr>
              <w:t xml:space="preserve">ID REQUISITO </w:t>
            </w:r>
          </w:p>
        </w:tc>
        <w:tc>
          <w:tcPr>
            <w:tcW w:w="147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1201CB7B" w14:textId="77777777" w:rsidR="008C5E26" w:rsidRDefault="008C5E26" w:rsidP="00CB7B6C">
            <w:pPr>
              <w:spacing w:after="0" w:line="259" w:lineRule="auto"/>
              <w:ind w:left="209" w:right="0" w:firstLine="0"/>
              <w:jc w:val="left"/>
            </w:pPr>
            <w:r>
              <w:rPr>
                <w:b/>
                <w:color w:val="FFFFFF"/>
                <w:sz w:val="24"/>
              </w:rPr>
              <w:t xml:space="preserve">NOMBRE </w:t>
            </w:r>
          </w:p>
          <w:p w14:paraId="69E7DA44" w14:textId="77777777" w:rsidR="008C5E26" w:rsidRDefault="008C5E26" w:rsidP="00CB7B6C">
            <w:pPr>
              <w:spacing w:after="0" w:line="259" w:lineRule="auto"/>
              <w:ind w:left="0" w:right="55" w:firstLine="0"/>
              <w:jc w:val="center"/>
            </w:pPr>
            <w:r>
              <w:rPr>
                <w:b/>
                <w:color w:val="FFFFFF"/>
                <w:sz w:val="24"/>
              </w:rPr>
              <w:t xml:space="preserve">DEL </w:t>
            </w:r>
          </w:p>
          <w:p w14:paraId="7EAD3F76" w14:textId="77777777" w:rsidR="008C5E26" w:rsidRDefault="008C5E26" w:rsidP="00CB7B6C">
            <w:pPr>
              <w:spacing w:after="0" w:line="259" w:lineRule="auto"/>
              <w:ind w:left="120" w:right="0" w:firstLine="0"/>
              <w:jc w:val="left"/>
            </w:pPr>
            <w:r>
              <w:rPr>
                <w:b/>
                <w:color w:val="FFFFFF"/>
                <w:sz w:val="24"/>
              </w:rPr>
              <w:t xml:space="preserve">REQUISITO </w:t>
            </w:r>
          </w:p>
        </w:tc>
        <w:tc>
          <w:tcPr>
            <w:tcW w:w="379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57688D20" w14:textId="77777777" w:rsidR="008C5E26" w:rsidRDefault="008C5E26" w:rsidP="00CB7B6C">
            <w:pPr>
              <w:spacing w:after="0" w:line="259" w:lineRule="auto"/>
              <w:ind w:left="0" w:right="46" w:firstLine="0"/>
              <w:jc w:val="center"/>
            </w:pPr>
            <w:r>
              <w:rPr>
                <w:b/>
                <w:color w:val="FFFFFF"/>
              </w:rPr>
              <w:t xml:space="preserve">DESCRIPCIÓN DEL REQUISITO </w:t>
            </w:r>
          </w:p>
        </w:tc>
        <w:tc>
          <w:tcPr>
            <w:tcW w:w="168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60FAD6D2" w14:textId="77777777" w:rsidR="008C5E26" w:rsidRDefault="008C5E26" w:rsidP="00CB7B6C">
            <w:pPr>
              <w:spacing w:after="0" w:line="259" w:lineRule="auto"/>
              <w:ind w:left="0" w:right="48" w:firstLine="0"/>
              <w:jc w:val="center"/>
            </w:pPr>
            <w:r>
              <w:rPr>
                <w:b/>
                <w:color w:val="FFFFFF"/>
              </w:rPr>
              <w:t xml:space="preserve">USUARIO </w:t>
            </w:r>
          </w:p>
        </w:tc>
        <w:tc>
          <w:tcPr>
            <w:tcW w:w="1429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12101A19" w14:textId="77777777" w:rsidR="008C5E26" w:rsidRDefault="008C5E26" w:rsidP="00CB7B6C">
            <w:pPr>
              <w:spacing w:after="0" w:line="259" w:lineRule="auto"/>
              <w:ind w:left="0" w:right="0" w:firstLine="0"/>
              <w:jc w:val="center"/>
            </w:pPr>
            <w:r>
              <w:rPr>
                <w:b/>
                <w:color w:val="FFFFFF"/>
              </w:rPr>
              <w:t xml:space="preserve">ID REQUISITO DE USUARIO </w:t>
            </w:r>
          </w:p>
        </w:tc>
      </w:tr>
      <w:tr w:rsidR="008C5E26" w14:paraId="51325839" w14:textId="77777777" w:rsidTr="00C21FB5">
        <w:trPr>
          <w:trHeight w:val="1673"/>
        </w:trPr>
        <w:tc>
          <w:tcPr>
            <w:tcW w:w="1522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588D973E" w14:textId="77777777" w:rsidR="008C5E26" w:rsidRDefault="008C5E26" w:rsidP="00CB7B6C">
            <w:pPr>
              <w:spacing w:after="0" w:line="259" w:lineRule="auto"/>
              <w:ind w:left="0" w:right="58" w:firstLine="0"/>
              <w:jc w:val="center"/>
            </w:pPr>
            <w:r>
              <w:rPr>
                <w:b/>
              </w:rPr>
              <w:t xml:space="preserve">RF-001 </w:t>
            </w:r>
          </w:p>
        </w:tc>
        <w:tc>
          <w:tcPr>
            <w:tcW w:w="147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4AEFFF36" w14:textId="5EC05308" w:rsidR="008C5E26" w:rsidRDefault="008C5E26" w:rsidP="00CB7B6C">
            <w:pPr>
              <w:spacing w:after="0" w:line="259" w:lineRule="auto"/>
              <w:ind w:left="0" w:right="0" w:firstLine="0"/>
              <w:jc w:val="left"/>
            </w:pPr>
            <w:r>
              <w:t xml:space="preserve">Crear </w:t>
            </w:r>
            <w:r w:rsidR="00F93374">
              <w:t>Pedido</w:t>
            </w:r>
            <w:r>
              <w:t xml:space="preserve"> </w:t>
            </w:r>
          </w:p>
        </w:tc>
        <w:tc>
          <w:tcPr>
            <w:tcW w:w="379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56A1E21C" w14:textId="7824BEBB" w:rsidR="008C5E26" w:rsidRDefault="008C5E26" w:rsidP="003C61C1">
            <w:pPr>
              <w:spacing w:after="0" w:line="359" w:lineRule="auto"/>
              <w:ind w:left="3" w:right="48" w:firstLine="0"/>
            </w:pPr>
            <w:r>
              <w:t xml:space="preserve">Permite registrar la información de </w:t>
            </w:r>
            <w:r w:rsidR="00791E52">
              <w:t xml:space="preserve">los </w:t>
            </w:r>
            <w:r w:rsidR="00F93374">
              <w:t>pedidos</w:t>
            </w:r>
            <w:r>
              <w:t xml:space="preserve"> con los siguientes datos:  nombre, </w:t>
            </w:r>
            <w:r w:rsidR="00F93374">
              <w:t>dirección</w:t>
            </w:r>
            <w:r w:rsidR="00791E52">
              <w:t xml:space="preserve">, </w:t>
            </w:r>
            <w:r w:rsidR="00F93374">
              <w:t>latitud, longitud, teléfono, productos</w:t>
            </w:r>
            <w:r w:rsidR="003C61C1">
              <w:t xml:space="preserve"> y lo genera con la opción </w:t>
            </w:r>
            <w:r w:rsidR="003C61C1" w:rsidRPr="003C61C1">
              <w:rPr>
                <w:b/>
                <w:bCs/>
              </w:rPr>
              <w:t>PEDIR</w:t>
            </w:r>
            <w:r>
              <w:t xml:space="preserve">. </w:t>
            </w:r>
          </w:p>
        </w:tc>
        <w:tc>
          <w:tcPr>
            <w:tcW w:w="168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22E365C2" w14:textId="0D381D21" w:rsidR="008C5E26" w:rsidRDefault="003C61C1" w:rsidP="00CB7B6C">
            <w:pPr>
              <w:spacing w:after="0" w:line="259" w:lineRule="auto"/>
              <w:ind w:left="2" w:right="0" w:firstLine="0"/>
              <w:jc w:val="left"/>
            </w:pPr>
            <w:r>
              <w:t>CLIENTE</w:t>
            </w:r>
          </w:p>
        </w:tc>
        <w:tc>
          <w:tcPr>
            <w:tcW w:w="1429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08C38E2F" w14:textId="77777777" w:rsidR="008C5E26" w:rsidRDefault="008C5E26" w:rsidP="00CB7B6C">
            <w:pPr>
              <w:spacing w:after="0" w:line="259" w:lineRule="auto"/>
              <w:ind w:left="0" w:right="47" w:firstLine="0"/>
              <w:jc w:val="center"/>
            </w:pPr>
            <w:r>
              <w:rPr>
                <w:b/>
                <w:i/>
              </w:rPr>
              <w:t xml:space="preserve">RU-001 </w:t>
            </w:r>
          </w:p>
        </w:tc>
      </w:tr>
      <w:tr w:rsidR="008C5E26" w14:paraId="0712C906" w14:textId="77777777" w:rsidTr="00C21FB5">
        <w:trPr>
          <w:trHeight w:val="1267"/>
        </w:trPr>
        <w:tc>
          <w:tcPr>
            <w:tcW w:w="1522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136F5090" w14:textId="77777777" w:rsidR="008C5E26" w:rsidRDefault="008C5E26" w:rsidP="00CB7B6C">
            <w:pPr>
              <w:spacing w:after="0" w:line="259" w:lineRule="auto"/>
              <w:ind w:left="0" w:right="58" w:firstLine="0"/>
              <w:jc w:val="center"/>
            </w:pPr>
            <w:r>
              <w:rPr>
                <w:b/>
              </w:rPr>
              <w:t xml:space="preserve">RF-002 </w:t>
            </w:r>
          </w:p>
        </w:tc>
        <w:tc>
          <w:tcPr>
            <w:tcW w:w="147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30724D3A" w14:textId="77777777" w:rsidR="008C5E26" w:rsidRDefault="008C5E26" w:rsidP="00CB7B6C">
            <w:pPr>
              <w:spacing w:after="112" w:line="259" w:lineRule="auto"/>
              <w:ind w:left="0" w:right="0" w:firstLine="0"/>
              <w:jc w:val="left"/>
            </w:pPr>
            <w:r>
              <w:t xml:space="preserve">Consultar </w:t>
            </w:r>
          </w:p>
          <w:p w14:paraId="2C09644B" w14:textId="0C2DDF7C" w:rsidR="008C5E26" w:rsidRDefault="003C61C1" w:rsidP="00CB7B6C">
            <w:pPr>
              <w:spacing w:after="0" w:line="259" w:lineRule="auto"/>
              <w:ind w:left="0" w:right="0" w:firstLine="0"/>
              <w:jc w:val="left"/>
            </w:pPr>
            <w:r>
              <w:t>pedido</w:t>
            </w:r>
          </w:p>
        </w:tc>
        <w:tc>
          <w:tcPr>
            <w:tcW w:w="379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7F5949E3" w14:textId="1CE8818B" w:rsidR="008C5E26" w:rsidRDefault="008C5E26" w:rsidP="00CB7B6C">
            <w:pPr>
              <w:spacing w:after="0" w:line="259" w:lineRule="auto"/>
              <w:ind w:left="3" w:right="49" w:firstLine="0"/>
            </w:pPr>
            <w:r>
              <w:t xml:space="preserve">Permite consultar la información de </w:t>
            </w:r>
            <w:r w:rsidR="00791E52">
              <w:t>los p</w:t>
            </w:r>
            <w:r w:rsidR="003C61C1">
              <w:t>edidos</w:t>
            </w:r>
            <w:r>
              <w:t xml:space="preserve"> por los campos </w:t>
            </w:r>
            <w:r w:rsidR="003C61C1" w:rsidRPr="003C61C1">
              <w:rPr>
                <w:b/>
                <w:bCs/>
              </w:rPr>
              <w:t>IDENTIFICADOR</w:t>
            </w:r>
            <w:r w:rsidR="003C61C1">
              <w:t xml:space="preserve"> y</w:t>
            </w:r>
            <w:r>
              <w:t xml:space="preserve"> </w:t>
            </w:r>
            <w:r w:rsidR="003C61C1">
              <w:rPr>
                <w:b/>
                <w:bCs/>
              </w:rPr>
              <w:t>NOMBRE</w:t>
            </w:r>
            <w:r>
              <w:t xml:space="preserve">. </w:t>
            </w:r>
          </w:p>
        </w:tc>
        <w:tc>
          <w:tcPr>
            <w:tcW w:w="168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749C86D2" w14:textId="77777777" w:rsidR="003C61C1" w:rsidRDefault="003C61C1" w:rsidP="00CB7B6C">
            <w:pPr>
              <w:spacing w:after="110" w:line="259" w:lineRule="auto"/>
              <w:ind w:left="2" w:right="0" w:firstLine="0"/>
              <w:jc w:val="left"/>
            </w:pPr>
          </w:p>
          <w:p w14:paraId="56A9A1A8" w14:textId="0F311C44" w:rsidR="008C5E26" w:rsidRDefault="003C61C1" w:rsidP="00CB7B6C">
            <w:pPr>
              <w:spacing w:after="110" w:line="259" w:lineRule="auto"/>
              <w:ind w:left="2" w:right="0" w:firstLine="0"/>
              <w:jc w:val="left"/>
            </w:pPr>
            <w:r>
              <w:t>EMPLEADO</w:t>
            </w:r>
            <w:r w:rsidR="008C5E26">
              <w:t xml:space="preserve">, </w:t>
            </w:r>
          </w:p>
          <w:p w14:paraId="44AB9913" w14:textId="4369325B" w:rsidR="008C5E26" w:rsidRDefault="003C61C1" w:rsidP="00CB7B6C">
            <w:pPr>
              <w:spacing w:after="0" w:line="259" w:lineRule="auto"/>
              <w:ind w:left="2" w:right="0" w:firstLine="0"/>
              <w:jc w:val="left"/>
            </w:pPr>
            <w:r>
              <w:t>CLIENTE</w:t>
            </w:r>
            <w:r w:rsidR="008C5E26">
              <w:t xml:space="preserve"> </w:t>
            </w:r>
          </w:p>
        </w:tc>
        <w:tc>
          <w:tcPr>
            <w:tcW w:w="1429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061C4F17" w14:textId="77777777" w:rsidR="008C5E26" w:rsidRDefault="008C5E26" w:rsidP="00CB7B6C">
            <w:pPr>
              <w:spacing w:after="0" w:line="259" w:lineRule="auto"/>
              <w:ind w:left="0" w:right="47" w:firstLine="0"/>
              <w:jc w:val="center"/>
            </w:pPr>
            <w:r>
              <w:rPr>
                <w:b/>
                <w:i/>
              </w:rPr>
              <w:t xml:space="preserve">RU-001 </w:t>
            </w:r>
          </w:p>
        </w:tc>
      </w:tr>
      <w:tr w:rsidR="0040558D" w14:paraId="66511F8F" w14:textId="77777777" w:rsidTr="00C21FB5">
        <w:trPr>
          <w:trHeight w:val="1267"/>
        </w:trPr>
        <w:tc>
          <w:tcPr>
            <w:tcW w:w="1522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54FF3B86" w14:textId="01C8B6F4" w:rsidR="0040558D" w:rsidRDefault="0040558D" w:rsidP="00CB7B6C">
            <w:pPr>
              <w:spacing w:after="0" w:line="259" w:lineRule="auto"/>
              <w:ind w:left="0" w:right="58" w:firstLine="0"/>
              <w:jc w:val="center"/>
              <w:rPr>
                <w:b/>
              </w:rPr>
            </w:pPr>
            <w:r>
              <w:rPr>
                <w:b/>
              </w:rPr>
              <w:t>RF-003</w:t>
            </w:r>
          </w:p>
        </w:tc>
        <w:tc>
          <w:tcPr>
            <w:tcW w:w="147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7B59A00F" w14:textId="77777777" w:rsidR="0040558D" w:rsidRDefault="0040558D" w:rsidP="00CB7B6C">
            <w:pPr>
              <w:spacing w:after="112" w:line="259" w:lineRule="auto"/>
              <w:ind w:left="0" w:right="0" w:firstLine="0"/>
              <w:jc w:val="left"/>
            </w:pPr>
            <w:r>
              <w:t>Pagar</w:t>
            </w:r>
          </w:p>
          <w:p w14:paraId="5E9B6682" w14:textId="5DDBDDC6" w:rsidR="0040558D" w:rsidRDefault="0040558D" w:rsidP="00CB7B6C">
            <w:pPr>
              <w:spacing w:after="112" w:line="259" w:lineRule="auto"/>
              <w:ind w:left="0" w:right="0" w:firstLine="0"/>
              <w:jc w:val="left"/>
            </w:pPr>
            <w:r>
              <w:t>pedido</w:t>
            </w:r>
          </w:p>
        </w:tc>
        <w:tc>
          <w:tcPr>
            <w:tcW w:w="379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0AB87979" w14:textId="4E0430D1" w:rsidR="0040558D" w:rsidRDefault="0040558D" w:rsidP="00CB7B6C">
            <w:pPr>
              <w:spacing w:after="0" w:line="259" w:lineRule="auto"/>
              <w:ind w:left="3" w:right="49" w:firstLine="0"/>
            </w:pPr>
            <w:r>
              <w:t xml:space="preserve">Permite realizar </w:t>
            </w:r>
            <w:r w:rsidR="00C46D8D">
              <w:t xml:space="preserve">el pago electrónico del pedido mediante la opción </w:t>
            </w:r>
            <w:r w:rsidR="00C46D8D" w:rsidRPr="00C46D8D">
              <w:rPr>
                <w:b/>
                <w:bCs/>
              </w:rPr>
              <w:t>PAGO ELECTRÓNICO</w:t>
            </w:r>
            <w:r w:rsidR="00C46D8D">
              <w:rPr>
                <w:b/>
                <w:bCs/>
              </w:rPr>
              <w:t>.</w:t>
            </w:r>
          </w:p>
        </w:tc>
        <w:tc>
          <w:tcPr>
            <w:tcW w:w="168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6218CE2D" w14:textId="0FF5E92C" w:rsidR="0040558D" w:rsidRPr="00C46D8D" w:rsidRDefault="00C46D8D" w:rsidP="00CB7B6C">
            <w:pPr>
              <w:spacing w:after="110" w:line="259" w:lineRule="auto"/>
              <w:ind w:left="2" w:right="0" w:firstLine="0"/>
              <w:jc w:val="left"/>
            </w:pPr>
            <w:r>
              <w:t>CLIENTE</w:t>
            </w:r>
          </w:p>
        </w:tc>
        <w:tc>
          <w:tcPr>
            <w:tcW w:w="1429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6CAA8F87" w14:textId="078D545A" w:rsidR="0040558D" w:rsidRDefault="00C46D8D" w:rsidP="00CB7B6C">
            <w:pPr>
              <w:spacing w:after="0" w:line="259" w:lineRule="auto"/>
              <w:ind w:left="0" w:right="47" w:firstLine="0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>RU-001</w:t>
            </w:r>
          </w:p>
        </w:tc>
      </w:tr>
      <w:tr w:rsidR="003821BA" w14:paraId="547D33DD" w14:textId="77777777" w:rsidTr="00C21FB5">
        <w:trPr>
          <w:trHeight w:val="1270"/>
        </w:trPr>
        <w:tc>
          <w:tcPr>
            <w:tcW w:w="1522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022D49E9" w14:textId="4CB7EC01" w:rsidR="003821BA" w:rsidRDefault="003821BA" w:rsidP="00CB7B6C">
            <w:pPr>
              <w:spacing w:after="0" w:line="259" w:lineRule="auto"/>
              <w:ind w:left="0" w:right="58" w:firstLine="0"/>
              <w:jc w:val="center"/>
              <w:rPr>
                <w:b/>
              </w:rPr>
            </w:pPr>
            <w:r>
              <w:rPr>
                <w:b/>
              </w:rPr>
              <w:t>RF-00</w:t>
            </w:r>
            <w:r w:rsidR="00C21FB5">
              <w:rPr>
                <w:b/>
              </w:rPr>
              <w:t>4</w:t>
            </w:r>
          </w:p>
        </w:tc>
        <w:tc>
          <w:tcPr>
            <w:tcW w:w="147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5AB5EBA9" w14:textId="44A108B2" w:rsidR="003821BA" w:rsidRDefault="00111C31" w:rsidP="00CB7B6C">
            <w:pPr>
              <w:spacing w:after="112" w:line="259" w:lineRule="auto"/>
              <w:ind w:left="0" w:right="0" w:firstLine="0"/>
              <w:jc w:val="left"/>
            </w:pPr>
            <w:r>
              <w:t>Estado</w:t>
            </w:r>
          </w:p>
          <w:p w14:paraId="1E792A51" w14:textId="2A3F553E" w:rsidR="003821BA" w:rsidRDefault="003821BA" w:rsidP="00CB7B6C">
            <w:pPr>
              <w:spacing w:after="112" w:line="259" w:lineRule="auto"/>
              <w:ind w:left="0" w:right="0" w:firstLine="0"/>
              <w:jc w:val="left"/>
            </w:pPr>
            <w:r>
              <w:t>pedido</w:t>
            </w:r>
          </w:p>
        </w:tc>
        <w:tc>
          <w:tcPr>
            <w:tcW w:w="379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29592186" w14:textId="4183496B" w:rsidR="003821BA" w:rsidRPr="003821BA" w:rsidRDefault="003821BA" w:rsidP="00CB7B6C">
            <w:pPr>
              <w:spacing w:after="0" w:line="259" w:lineRule="auto"/>
              <w:ind w:left="3" w:right="49" w:firstLine="0"/>
              <w:rPr>
                <w:b/>
                <w:bCs/>
              </w:rPr>
            </w:pPr>
            <w:r>
              <w:t xml:space="preserve">Permite hacer el seguimiento del pedido mediante el código, usando la opción </w:t>
            </w:r>
            <w:r>
              <w:rPr>
                <w:b/>
                <w:bCs/>
              </w:rPr>
              <w:t>SEGUIR o ESTADO</w:t>
            </w:r>
          </w:p>
        </w:tc>
        <w:tc>
          <w:tcPr>
            <w:tcW w:w="168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5B67CFB8" w14:textId="7A914BC7" w:rsidR="003821BA" w:rsidRDefault="003821BA" w:rsidP="003C61C1">
            <w:pPr>
              <w:spacing w:after="110" w:line="259" w:lineRule="auto"/>
              <w:ind w:left="2" w:right="0" w:firstLine="0"/>
              <w:jc w:val="left"/>
            </w:pPr>
            <w:r>
              <w:t>CLIENTE, EMPLEADO</w:t>
            </w:r>
          </w:p>
        </w:tc>
        <w:tc>
          <w:tcPr>
            <w:tcW w:w="1429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3898AEF8" w14:textId="6ECEB235" w:rsidR="003821BA" w:rsidRDefault="003821BA" w:rsidP="00CB7B6C">
            <w:pPr>
              <w:spacing w:after="0" w:line="259" w:lineRule="auto"/>
              <w:ind w:left="0" w:right="47" w:firstLine="0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>RU-001</w:t>
            </w:r>
          </w:p>
        </w:tc>
      </w:tr>
      <w:tr w:rsidR="008C5E26" w14:paraId="742F5F54" w14:textId="77777777" w:rsidTr="00C21FB5">
        <w:trPr>
          <w:trHeight w:val="1260"/>
        </w:trPr>
        <w:tc>
          <w:tcPr>
            <w:tcW w:w="1522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5768A12F" w14:textId="781595AE" w:rsidR="008C5E26" w:rsidRDefault="008C5E26" w:rsidP="00CB7B6C">
            <w:pPr>
              <w:spacing w:after="0" w:line="259" w:lineRule="auto"/>
              <w:ind w:left="0" w:right="58" w:firstLine="0"/>
              <w:jc w:val="center"/>
            </w:pPr>
            <w:r>
              <w:rPr>
                <w:b/>
              </w:rPr>
              <w:t>RF-00</w:t>
            </w:r>
            <w:r w:rsidR="00C21FB5">
              <w:rPr>
                <w:b/>
              </w:rPr>
              <w:t>5</w:t>
            </w:r>
          </w:p>
        </w:tc>
        <w:tc>
          <w:tcPr>
            <w:tcW w:w="147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63FC74F1" w14:textId="257DDD53" w:rsidR="008C5E26" w:rsidRDefault="003C61C1" w:rsidP="00CB7B6C">
            <w:pPr>
              <w:spacing w:after="112" w:line="259" w:lineRule="auto"/>
              <w:ind w:left="0" w:right="0" w:firstLine="0"/>
              <w:jc w:val="left"/>
            </w:pPr>
            <w:r>
              <w:t>Cancelar</w:t>
            </w:r>
            <w:r w:rsidR="008C5E26">
              <w:t xml:space="preserve"> </w:t>
            </w:r>
          </w:p>
          <w:p w14:paraId="671F3ED4" w14:textId="0BA7669A" w:rsidR="008C5E26" w:rsidRDefault="003C61C1" w:rsidP="00CB7B6C">
            <w:pPr>
              <w:spacing w:after="0" w:line="259" w:lineRule="auto"/>
              <w:ind w:left="0" w:right="0" w:firstLine="0"/>
              <w:jc w:val="left"/>
            </w:pPr>
            <w:r>
              <w:t>pedido</w:t>
            </w:r>
            <w:r w:rsidR="008C5E26">
              <w:t xml:space="preserve"> </w:t>
            </w:r>
          </w:p>
        </w:tc>
        <w:tc>
          <w:tcPr>
            <w:tcW w:w="379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34BA3FD4" w14:textId="12DEA540" w:rsidR="008C5E26" w:rsidRDefault="008C5E26" w:rsidP="00791E52">
            <w:pPr>
              <w:spacing w:after="0" w:line="259" w:lineRule="auto"/>
              <w:ind w:left="3" w:right="50" w:firstLine="0"/>
            </w:pPr>
            <w:r>
              <w:t xml:space="preserve">Permite </w:t>
            </w:r>
            <w:r w:rsidR="003C61C1">
              <w:t xml:space="preserve">cancelar el pedido a través del </w:t>
            </w:r>
            <w:r w:rsidR="003C61C1">
              <w:rPr>
                <w:b/>
                <w:bCs/>
              </w:rPr>
              <w:t xml:space="preserve">CÓDIGO </w:t>
            </w:r>
            <w:r w:rsidR="003C61C1">
              <w:t xml:space="preserve">y </w:t>
            </w:r>
            <w:r w:rsidR="003C61C1" w:rsidRPr="003C61C1">
              <w:rPr>
                <w:b/>
                <w:bCs/>
              </w:rPr>
              <w:t>NOMBRE</w:t>
            </w:r>
            <w:r>
              <w:t xml:space="preserve">, </w:t>
            </w:r>
            <w:r w:rsidR="003C61C1">
              <w:t>por</w:t>
            </w:r>
            <w:r>
              <w:t xml:space="preserve"> </w:t>
            </w:r>
            <w:r w:rsidR="003C61C1">
              <w:t xml:space="preserve">un tiempo determinado, </w:t>
            </w:r>
            <w:r>
              <w:t xml:space="preserve">previa confirmación </w:t>
            </w:r>
            <w:r w:rsidR="003C61C1">
              <w:t>para</w:t>
            </w:r>
            <w:r>
              <w:t xml:space="preserve"> realizar el proceso. </w:t>
            </w:r>
          </w:p>
        </w:tc>
        <w:tc>
          <w:tcPr>
            <w:tcW w:w="168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029B1477" w14:textId="62C506B7" w:rsidR="008C5E26" w:rsidRDefault="00111C31" w:rsidP="00CB7B6C">
            <w:pPr>
              <w:spacing w:after="0" w:line="259" w:lineRule="auto"/>
              <w:ind w:left="2" w:right="0" w:firstLine="0"/>
              <w:jc w:val="left"/>
            </w:pPr>
            <w:r>
              <w:t>EMPLEADO</w:t>
            </w:r>
          </w:p>
        </w:tc>
        <w:tc>
          <w:tcPr>
            <w:tcW w:w="1429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126CD4E0" w14:textId="21E62E9F" w:rsidR="008C5E26" w:rsidRDefault="008C5E26" w:rsidP="00CB7B6C">
            <w:pPr>
              <w:spacing w:after="0" w:line="259" w:lineRule="auto"/>
              <w:ind w:left="0" w:right="47" w:firstLine="0"/>
              <w:jc w:val="center"/>
            </w:pPr>
            <w:r>
              <w:rPr>
                <w:b/>
                <w:i/>
              </w:rPr>
              <w:t>RU-00</w:t>
            </w:r>
            <w:r w:rsidR="00DE47BA">
              <w:rPr>
                <w:b/>
                <w:i/>
              </w:rPr>
              <w:t>2</w:t>
            </w:r>
            <w:r>
              <w:rPr>
                <w:b/>
                <w:i/>
              </w:rPr>
              <w:t xml:space="preserve"> </w:t>
            </w:r>
          </w:p>
        </w:tc>
      </w:tr>
      <w:tr w:rsidR="00C21FB5" w14:paraId="5D0B6E02" w14:textId="77777777" w:rsidTr="00C21FB5">
        <w:trPr>
          <w:trHeight w:val="1260"/>
        </w:trPr>
        <w:tc>
          <w:tcPr>
            <w:tcW w:w="1522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37D0B535" w14:textId="3978A9B7" w:rsidR="00C21FB5" w:rsidRDefault="00C21FB5" w:rsidP="00CB7B6C">
            <w:pPr>
              <w:spacing w:after="0" w:line="259" w:lineRule="auto"/>
              <w:ind w:left="0" w:right="58" w:firstLine="0"/>
              <w:jc w:val="center"/>
              <w:rPr>
                <w:b/>
              </w:rPr>
            </w:pPr>
            <w:r>
              <w:rPr>
                <w:b/>
              </w:rPr>
              <w:t>RF-006</w:t>
            </w:r>
          </w:p>
        </w:tc>
        <w:tc>
          <w:tcPr>
            <w:tcW w:w="147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41EB66A2" w14:textId="77777777" w:rsidR="00C21FB5" w:rsidRDefault="00C21FB5" w:rsidP="00CB7B6C">
            <w:pPr>
              <w:spacing w:after="112" w:line="259" w:lineRule="auto"/>
              <w:ind w:left="0" w:right="0" w:firstLine="0"/>
              <w:jc w:val="left"/>
            </w:pPr>
            <w:r>
              <w:t>Modificar</w:t>
            </w:r>
          </w:p>
          <w:p w14:paraId="5CC47829" w14:textId="252C3C70" w:rsidR="00C21FB5" w:rsidRDefault="00C21FB5" w:rsidP="00CB7B6C">
            <w:pPr>
              <w:spacing w:after="112" w:line="259" w:lineRule="auto"/>
              <w:ind w:left="0" w:right="0" w:firstLine="0"/>
              <w:jc w:val="left"/>
            </w:pPr>
            <w:r>
              <w:t>catálogo</w:t>
            </w:r>
          </w:p>
        </w:tc>
        <w:tc>
          <w:tcPr>
            <w:tcW w:w="379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7842A8CA" w14:textId="0E66384E" w:rsidR="00C21FB5" w:rsidRPr="00DE47BA" w:rsidRDefault="00C21FB5" w:rsidP="00791E52">
            <w:pPr>
              <w:spacing w:after="0" w:line="259" w:lineRule="auto"/>
              <w:ind w:left="3" w:right="50" w:firstLine="0"/>
            </w:pPr>
            <w:r>
              <w:t>Permite modificar el catálogo de los distintos productos</w:t>
            </w:r>
            <w:r w:rsidR="00DE47BA">
              <w:t xml:space="preserve"> (</w:t>
            </w:r>
            <w:r w:rsidR="00DE47BA">
              <w:rPr>
                <w:b/>
                <w:bCs/>
              </w:rPr>
              <w:t>nombres, descripciones, imágenes y precios</w:t>
            </w:r>
            <w:r w:rsidR="00DE47BA">
              <w:t>)</w:t>
            </w:r>
          </w:p>
        </w:tc>
        <w:tc>
          <w:tcPr>
            <w:tcW w:w="168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30523CCD" w14:textId="1E481731" w:rsidR="00C21FB5" w:rsidRDefault="00DE47BA" w:rsidP="00CB7B6C">
            <w:pPr>
              <w:spacing w:after="0" w:line="259" w:lineRule="auto"/>
              <w:ind w:left="2" w:right="0" w:firstLine="0"/>
              <w:jc w:val="left"/>
            </w:pPr>
            <w:r>
              <w:t>EMPLEADO</w:t>
            </w:r>
          </w:p>
        </w:tc>
        <w:tc>
          <w:tcPr>
            <w:tcW w:w="1429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5DF36235" w14:textId="231DFDBA" w:rsidR="00C21FB5" w:rsidRDefault="00C21FB5" w:rsidP="00CB7B6C">
            <w:pPr>
              <w:spacing w:after="0" w:line="259" w:lineRule="auto"/>
              <w:ind w:left="0" w:right="47" w:firstLine="0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>RU-002</w:t>
            </w:r>
          </w:p>
        </w:tc>
      </w:tr>
    </w:tbl>
    <w:p w14:paraId="58691512" w14:textId="77777777" w:rsidR="008C5E26" w:rsidRDefault="008C5E26"/>
    <w:tbl>
      <w:tblPr>
        <w:tblStyle w:val="TableGrid"/>
        <w:tblW w:w="9900" w:type="dxa"/>
        <w:tblInd w:w="38" w:type="dxa"/>
        <w:tblCellMar>
          <w:left w:w="63" w:type="dxa"/>
          <w:right w:w="21" w:type="dxa"/>
        </w:tblCellMar>
        <w:tblLook w:val="04A0" w:firstRow="1" w:lastRow="0" w:firstColumn="1" w:lastColumn="0" w:noHBand="0" w:noVBand="1"/>
      </w:tblPr>
      <w:tblGrid>
        <w:gridCol w:w="1387"/>
        <w:gridCol w:w="1532"/>
        <w:gridCol w:w="3836"/>
        <w:gridCol w:w="1486"/>
        <w:gridCol w:w="1659"/>
      </w:tblGrid>
      <w:tr w:rsidR="008C5E26" w14:paraId="52D37D51" w14:textId="77777777" w:rsidTr="00CB7B6C">
        <w:trPr>
          <w:trHeight w:val="561"/>
        </w:trPr>
        <w:tc>
          <w:tcPr>
            <w:tcW w:w="138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114779"/>
          </w:tcPr>
          <w:p w14:paraId="525A419C" w14:textId="77777777" w:rsidR="008C5E26" w:rsidRDefault="008C5E26" w:rsidP="00CB7B6C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6854" w:type="dxa"/>
            <w:gridSpan w:val="3"/>
            <w:tcBorders>
              <w:top w:val="single" w:sz="24" w:space="0" w:color="FFFFFF"/>
              <w:left w:val="nil"/>
              <w:bottom w:val="single" w:sz="24" w:space="0" w:color="FFFFFF"/>
              <w:right w:val="nil"/>
            </w:tcBorders>
            <w:shd w:val="clear" w:color="auto" w:fill="114779"/>
            <w:vAlign w:val="center"/>
          </w:tcPr>
          <w:p w14:paraId="6B93D0FD" w14:textId="18F7BA68" w:rsidR="008C5E26" w:rsidRDefault="008C5E26" w:rsidP="00CB7B6C">
            <w:pPr>
              <w:spacing w:after="0" w:line="259" w:lineRule="auto"/>
              <w:ind w:left="1551" w:right="0" w:firstLine="0"/>
              <w:jc w:val="left"/>
            </w:pPr>
            <w:r>
              <w:rPr>
                <w:b/>
                <w:color w:val="FFFFFF"/>
              </w:rPr>
              <w:t xml:space="preserve">REQUISITOS FUNCIONALES (RF) INFORMES </w:t>
            </w:r>
          </w:p>
        </w:tc>
        <w:tc>
          <w:tcPr>
            <w:tcW w:w="1659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114779"/>
          </w:tcPr>
          <w:p w14:paraId="20C57984" w14:textId="77777777" w:rsidR="008C5E26" w:rsidRDefault="008C5E26" w:rsidP="00CB7B6C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C46D8D" w14:paraId="50E97D8E" w14:textId="77777777" w:rsidTr="00CB7B6C">
        <w:trPr>
          <w:trHeight w:val="838"/>
        </w:trPr>
        <w:tc>
          <w:tcPr>
            <w:tcW w:w="138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167B6764" w14:textId="77777777" w:rsidR="008C5E26" w:rsidRDefault="008C5E26" w:rsidP="00CB7B6C">
            <w:pPr>
              <w:spacing w:after="0" w:line="259" w:lineRule="auto"/>
              <w:ind w:left="0" w:right="0" w:firstLine="0"/>
            </w:pPr>
            <w:r>
              <w:rPr>
                <w:b/>
                <w:color w:val="FFFFFF"/>
              </w:rPr>
              <w:lastRenderedPageBreak/>
              <w:t xml:space="preserve">ID REQUISITO </w:t>
            </w:r>
          </w:p>
        </w:tc>
        <w:tc>
          <w:tcPr>
            <w:tcW w:w="1532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173A2E70" w14:textId="77777777" w:rsidR="008C5E26" w:rsidRDefault="008C5E26" w:rsidP="00CB7B6C">
            <w:pPr>
              <w:spacing w:after="0" w:line="259" w:lineRule="auto"/>
              <w:ind w:left="0" w:right="0" w:firstLine="0"/>
              <w:jc w:val="center"/>
            </w:pPr>
            <w:r>
              <w:rPr>
                <w:b/>
                <w:color w:val="FFFFFF"/>
              </w:rPr>
              <w:t xml:space="preserve">NOMBRE DEL REQUISITO </w:t>
            </w:r>
          </w:p>
        </w:tc>
        <w:tc>
          <w:tcPr>
            <w:tcW w:w="3836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2E1440A0" w14:textId="77777777" w:rsidR="008C5E26" w:rsidRDefault="008C5E26" w:rsidP="00CB7B6C">
            <w:pPr>
              <w:spacing w:after="0" w:line="259" w:lineRule="auto"/>
              <w:ind w:left="0" w:right="44" w:firstLine="0"/>
              <w:jc w:val="center"/>
            </w:pPr>
            <w:r>
              <w:rPr>
                <w:b/>
                <w:color w:val="FFFFFF"/>
              </w:rPr>
              <w:t xml:space="preserve">DESCRIPCIÓN DEL REQUISITO </w:t>
            </w:r>
          </w:p>
        </w:tc>
        <w:tc>
          <w:tcPr>
            <w:tcW w:w="1486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5A000DF8" w14:textId="77777777" w:rsidR="008C5E26" w:rsidRDefault="008C5E26" w:rsidP="00CB7B6C">
            <w:pPr>
              <w:spacing w:after="0" w:line="259" w:lineRule="auto"/>
              <w:ind w:left="0" w:right="43" w:firstLine="0"/>
              <w:jc w:val="center"/>
            </w:pPr>
            <w:r>
              <w:rPr>
                <w:b/>
                <w:color w:val="FFFFFF"/>
              </w:rPr>
              <w:t xml:space="preserve">USUARIO </w:t>
            </w:r>
          </w:p>
        </w:tc>
        <w:tc>
          <w:tcPr>
            <w:tcW w:w="1659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4F24C6BF" w14:textId="77777777" w:rsidR="008C5E26" w:rsidRDefault="008C5E26" w:rsidP="00CB7B6C">
            <w:pPr>
              <w:spacing w:after="0" w:line="259" w:lineRule="auto"/>
              <w:ind w:left="21" w:right="5" w:firstLine="0"/>
              <w:jc w:val="center"/>
            </w:pPr>
            <w:r>
              <w:rPr>
                <w:b/>
                <w:color w:val="FFFFFF"/>
              </w:rPr>
              <w:t xml:space="preserve">ID REQUISITO DE USUARIO </w:t>
            </w:r>
          </w:p>
        </w:tc>
      </w:tr>
      <w:tr w:rsidR="00C46D8D" w14:paraId="483A31AB" w14:textId="77777777" w:rsidTr="00CB7B6C">
        <w:trPr>
          <w:trHeight w:val="2314"/>
        </w:trPr>
        <w:tc>
          <w:tcPr>
            <w:tcW w:w="138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28828734" w14:textId="77777777" w:rsidR="008C5E26" w:rsidRDefault="008C5E26" w:rsidP="00CB7B6C">
            <w:pPr>
              <w:spacing w:after="0" w:line="259" w:lineRule="auto"/>
              <w:ind w:left="0" w:right="50" w:firstLine="0"/>
              <w:jc w:val="center"/>
            </w:pPr>
            <w:r>
              <w:rPr>
                <w:b/>
              </w:rPr>
              <w:t xml:space="preserve">RF-013 </w:t>
            </w:r>
          </w:p>
        </w:tc>
        <w:tc>
          <w:tcPr>
            <w:tcW w:w="1532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3289AED5" w14:textId="61E61206" w:rsidR="008C5E26" w:rsidRDefault="003821BA" w:rsidP="00CB7B6C">
            <w:pPr>
              <w:spacing w:after="0" w:line="259" w:lineRule="auto"/>
              <w:ind w:left="5" w:right="0" w:firstLine="0"/>
              <w:jc w:val="left"/>
            </w:pPr>
            <w:r>
              <w:t>Generación factura</w:t>
            </w:r>
          </w:p>
        </w:tc>
        <w:tc>
          <w:tcPr>
            <w:tcW w:w="3836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6704EC28" w14:textId="59AA0579" w:rsidR="008C5E26" w:rsidRDefault="008C5E26" w:rsidP="00CB7B6C">
            <w:pPr>
              <w:spacing w:after="0" w:line="259" w:lineRule="auto"/>
              <w:ind w:left="5" w:right="48" w:firstLine="0"/>
            </w:pPr>
            <w:r>
              <w:t xml:space="preserve">El sistema mostrará </w:t>
            </w:r>
            <w:r w:rsidR="003821BA">
              <w:t>la factura de un cliente</w:t>
            </w:r>
            <w:r>
              <w:t xml:space="preserve">, permitiendo visualizar la información por </w:t>
            </w:r>
            <w:r w:rsidR="00AE3217" w:rsidRPr="00AE3217">
              <w:rPr>
                <w:b/>
                <w:bCs/>
              </w:rPr>
              <w:t>CÓDIGO</w:t>
            </w:r>
            <w:r>
              <w:t xml:space="preserve"> del </w:t>
            </w:r>
            <w:r w:rsidR="003821BA">
              <w:t>pedido</w:t>
            </w:r>
            <w:r>
              <w:t>,</w:t>
            </w:r>
            <w:r w:rsidR="003821BA">
              <w:t xml:space="preserve"> </w:t>
            </w:r>
            <w:r w:rsidR="00AE3217" w:rsidRPr="00AE3217">
              <w:rPr>
                <w:b/>
                <w:bCs/>
              </w:rPr>
              <w:t>NÚMERO DE FACTURA, NOMBRE, Y FECHA</w:t>
            </w:r>
            <w:r w:rsidR="003821BA">
              <w:t>.</w:t>
            </w:r>
          </w:p>
        </w:tc>
        <w:tc>
          <w:tcPr>
            <w:tcW w:w="1486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4B2FD640" w14:textId="622F15E9" w:rsidR="008C5E26" w:rsidRDefault="003821BA" w:rsidP="00CB7B6C">
            <w:pPr>
              <w:spacing w:after="0" w:line="259" w:lineRule="auto"/>
              <w:ind w:left="5" w:right="0" w:firstLine="0"/>
              <w:jc w:val="left"/>
            </w:pPr>
            <w:r>
              <w:t>CLIENTE, EMPLEADO</w:t>
            </w:r>
            <w:r w:rsidR="008C5E26">
              <w:t xml:space="preserve"> </w:t>
            </w:r>
          </w:p>
        </w:tc>
        <w:tc>
          <w:tcPr>
            <w:tcW w:w="1659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053B1FA8" w14:textId="0E34D340" w:rsidR="008C5E26" w:rsidRDefault="008C5E26" w:rsidP="00CB7B6C">
            <w:pPr>
              <w:spacing w:after="0" w:line="259" w:lineRule="auto"/>
              <w:ind w:left="0" w:right="35" w:firstLine="0"/>
              <w:jc w:val="center"/>
            </w:pPr>
            <w:r>
              <w:rPr>
                <w:b/>
                <w:i/>
              </w:rPr>
              <w:t>RU-00</w:t>
            </w:r>
            <w:r w:rsidR="00C21FB5">
              <w:rPr>
                <w:b/>
                <w:i/>
              </w:rPr>
              <w:t>3</w:t>
            </w:r>
            <w:r>
              <w:rPr>
                <w:b/>
                <w:i/>
              </w:rPr>
              <w:t xml:space="preserve"> </w:t>
            </w:r>
          </w:p>
        </w:tc>
      </w:tr>
      <w:tr w:rsidR="00C46D8D" w14:paraId="12BD9731" w14:textId="77777777" w:rsidTr="00CB7B6C">
        <w:trPr>
          <w:trHeight w:val="2308"/>
        </w:trPr>
        <w:tc>
          <w:tcPr>
            <w:tcW w:w="138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7B904B74" w14:textId="77777777" w:rsidR="008C5E26" w:rsidRDefault="008C5E26" w:rsidP="00CB7B6C">
            <w:pPr>
              <w:spacing w:after="0" w:line="259" w:lineRule="auto"/>
              <w:ind w:left="0" w:right="50" w:firstLine="0"/>
              <w:jc w:val="center"/>
            </w:pPr>
            <w:r>
              <w:rPr>
                <w:b/>
              </w:rPr>
              <w:t xml:space="preserve">RF-014 </w:t>
            </w:r>
          </w:p>
        </w:tc>
        <w:tc>
          <w:tcPr>
            <w:tcW w:w="1532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69AB9547" w14:textId="265167E2" w:rsidR="008C5E26" w:rsidRDefault="00C46D8D" w:rsidP="00CB7B6C">
            <w:pPr>
              <w:spacing w:after="0" w:line="259" w:lineRule="auto"/>
              <w:ind w:left="5" w:right="0" w:firstLine="0"/>
              <w:jc w:val="left"/>
            </w:pPr>
            <w:r>
              <w:t>Generación de resumen facturas</w:t>
            </w:r>
            <w:r w:rsidR="008C5E26">
              <w:t xml:space="preserve"> </w:t>
            </w:r>
          </w:p>
        </w:tc>
        <w:tc>
          <w:tcPr>
            <w:tcW w:w="3836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768AB39C" w14:textId="021E0BD1" w:rsidR="008C5E26" w:rsidRDefault="008C5E26" w:rsidP="00CB7B6C">
            <w:pPr>
              <w:spacing w:after="0" w:line="259" w:lineRule="auto"/>
              <w:ind w:left="5" w:right="50" w:firstLine="0"/>
            </w:pPr>
            <w:r>
              <w:t xml:space="preserve">El sistema mostrará </w:t>
            </w:r>
            <w:r w:rsidR="00C46D8D">
              <w:t xml:space="preserve">un </w:t>
            </w:r>
            <w:r>
              <w:t>informe de l</w:t>
            </w:r>
            <w:r w:rsidR="00C46D8D">
              <w:t>a</w:t>
            </w:r>
            <w:r>
              <w:t xml:space="preserve">s </w:t>
            </w:r>
            <w:r w:rsidR="00C46D8D">
              <w:t>facturas</w:t>
            </w:r>
            <w:r>
              <w:t xml:space="preserve"> </w:t>
            </w:r>
            <w:r w:rsidR="00680059">
              <w:t xml:space="preserve">en un </w:t>
            </w:r>
            <w:r w:rsidR="00C46D8D">
              <w:t>tiempo determinado (semana, mes, año)</w:t>
            </w:r>
            <w:r>
              <w:t>, permitiendo visualizar los campos (</w:t>
            </w:r>
            <w:r w:rsidR="00AE3217" w:rsidRPr="00AE3217">
              <w:rPr>
                <w:b/>
                <w:bCs/>
              </w:rPr>
              <w:t>CÓDIGO DE LOS PEDIDOS, NOMBRE CLIENTE, TIEMPO DE ENTREGA, CANTIDAD</w:t>
            </w:r>
            <w:r w:rsidR="00680059">
              <w:t>)</w:t>
            </w:r>
            <w:r>
              <w:t xml:space="preserve">. </w:t>
            </w:r>
          </w:p>
        </w:tc>
        <w:tc>
          <w:tcPr>
            <w:tcW w:w="1486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65D45D47" w14:textId="14488A01" w:rsidR="008C5E26" w:rsidRDefault="00680059" w:rsidP="00CB7B6C">
            <w:pPr>
              <w:spacing w:after="0" w:line="259" w:lineRule="auto"/>
              <w:ind w:left="5" w:right="0" w:firstLine="0"/>
            </w:pPr>
            <w:r>
              <w:t>EMPLEADO</w:t>
            </w:r>
            <w:r w:rsidR="008C5E26">
              <w:t xml:space="preserve"> </w:t>
            </w:r>
          </w:p>
        </w:tc>
        <w:tc>
          <w:tcPr>
            <w:tcW w:w="1659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1F0B620F" w14:textId="56BA7004" w:rsidR="008C5E26" w:rsidRDefault="008C5E26" w:rsidP="00CB7B6C">
            <w:pPr>
              <w:spacing w:after="0" w:line="259" w:lineRule="auto"/>
              <w:ind w:left="0" w:right="35" w:firstLine="0"/>
              <w:jc w:val="center"/>
            </w:pPr>
            <w:r>
              <w:rPr>
                <w:b/>
                <w:i/>
              </w:rPr>
              <w:t>RU-00</w:t>
            </w:r>
            <w:r w:rsidR="00C21FB5">
              <w:rPr>
                <w:b/>
                <w:i/>
              </w:rPr>
              <w:t>4</w:t>
            </w:r>
            <w:r>
              <w:rPr>
                <w:b/>
                <w:i/>
              </w:rPr>
              <w:t xml:space="preserve"> </w:t>
            </w:r>
          </w:p>
        </w:tc>
      </w:tr>
    </w:tbl>
    <w:p w14:paraId="0E5E000E" w14:textId="77777777" w:rsidR="008C5E26" w:rsidRDefault="008C5E26"/>
    <w:p w14:paraId="4734D6FA" w14:textId="77777777" w:rsidR="008C5E26" w:rsidRDefault="008C5E26"/>
    <w:p w14:paraId="0EC924EF" w14:textId="77777777" w:rsidR="003502BE" w:rsidRDefault="003502BE" w:rsidP="008C5E26">
      <w:pPr>
        <w:spacing w:after="1" w:line="259" w:lineRule="auto"/>
        <w:ind w:left="597" w:right="1002"/>
        <w:jc w:val="center"/>
        <w:rPr>
          <w:i/>
          <w:color w:val="44546A"/>
          <w:sz w:val="18"/>
        </w:rPr>
      </w:pPr>
    </w:p>
    <w:p w14:paraId="26C8F409" w14:textId="77777777" w:rsidR="003502BE" w:rsidRDefault="003502BE" w:rsidP="008C5E26">
      <w:pPr>
        <w:spacing w:after="1" w:line="259" w:lineRule="auto"/>
        <w:ind w:left="597" w:right="1002"/>
        <w:jc w:val="center"/>
        <w:rPr>
          <w:i/>
          <w:color w:val="44546A"/>
          <w:sz w:val="18"/>
        </w:rPr>
      </w:pPr>
    </w:p>
    <w:p w14:paraId="62C06C7E" w14:textId="77777777" w:rsidR="003502BE" w:rsidRDefault="003502BE" w:rsidP="008C5E26">
      <w:pPr>
        <w:spacing w:after="1" w:line="259" w:lineRule="auto"/>
        <w:ind w:left="597" w:right="1002"/>
        <w:jc w:val="center"/>
        <w:rPr>
          <w:i/>
          <w:color w:val="44546A"/>
          <w:sz w:val="18"/>
        </w:rPr>
      </w:pPr>
    </w:p>
    <w:p w14:paraId="5D76B792" w14:textId="77777777" w:rsidR="003502BE" w:rsidRDefault="003502BE" w:rsidP="008C5E26">
      <w:pPr>
        <w:spacing w:after="1" w:line="259" w:lineRule="auto"/>
        <w:ind w:left="597" w:right="1002"/>
        <w:jc w:val="center"/>
        <w:rPr>
          <w:i/>
          <w:color w:val="44546A"/>
          <w:sz w:val="18"/>
        </w:rPr>
      </w:pPr>
    </w:p>
    <w:p w14:paraId="2EEF67F4" w14:textId="77777777" w:rsidR="003502BE" w:rsidRDefault="003502BE">
      <w:pPr>
        <w:spacing w:after="160" w:line="259" w:lineRule="auto"/>
        <w:ind w:left="0" w:right="0" w:firstLine="0"/>
        <w:jc w:val="left"/>
        <w:rPr>
          <w:i/>
          <w:color w:val="44546A"/>
          <w:sz w:val="18"/>
        </w:rPr>
      </w:pPr>
      <w:r>
        <w:rPr>
          <w:i/>
          <w:color w:val="44546A"/>
          <w:sz w:val="18"/>
        </w:rPr>
        <w:br w:type="page"/>
      </w:r>
    </w:p>
    <w:p w14:paraId="51281002" w14:textId="2E6D374E" w:rsidR="008C5E26" w:rsidRDefault="008C5E26" w:rsidP="008C5E26">
      <w:pPr>
        <w:spacing w:after="1" w:line="259" w:lineRule="auto"/>
        <w:ind w:left="597" w:right="1002"/>
        <w:jc w:val="center"/>
      </w:pPr>
      <w:r>
        <w:rPr>
          <w:i/>
          <w:color w:val="44546A"/>
          <w:sz w:val="18"/>
        </w:rPr>
        <w:lastRenderedPageBreak/>
        <w:t>Tabla 11 Facilidad de uso (“</w:t>
      </w:r>
      <w:proofErr w:type="spellStart"/>
      <w:r>
        <w:rPr>
          <w:i/>
          <w:color w:val="44546A"/>
          <w:sz w:val="18"/>
        </w:rPr>
        <w:t>usability</w:t>
      </w:r>
      <w:proofErr w:type="spellEnd"/>
      <w:r>
        <w:rPr>
          <w:i/>
          <w:color w:val="44546A"/>
          <w:sz w:val="18"/>
        </w:rPr>
        <w:t xml:space="preserve">”) </w:t>
      </w:r>
    </w:p>
    <w:p w14:paraId="08FAF8BE" w14:textId="77777777" w:rsidR="008C5E26" w:rsidRDefault="008C5E26"/>
    <w:tbl>
      <w:tblPr>
        <w:tblStyle w:val="TableGrid"/>
        <w:tblW w:w="9900" w:type="dxa"/>
        <w:tblInd w:w="38" w:type="dxa"/>
        <w:tblCellMar>
          <w:top w:w="71" w:type="dxa"/>
          <w:left w:w="107" w:type="dxa"/>
          <w:right w:w="51" w:type="dxa"/>
        </w:tblCellMar>
        <w:tblLook w:val="04A0" w:firstRow="1" w:lastRow="0" w:firstColumn="1" w:lastColumn="0" w:noHBand="0" w:noVBand="1"/>
      </w:tblPr>
      <w:tblGrid>
        <w:gridCol w:w="1740"/>
        <w:gridCol w:w="8160"/>
      </w:tblGrid>
      <w:tr w:rsidR="003502BE" w14:paraId="10096EC3" w14:textId="77777777" w:rsidTr="00FA0257">
        <w:trPr>
          <w:trHeight w:val="801"/>
        </w:trPr>
        <w:tc>
          <w:tcPr>
            <w:tcW w:w="9900" w:type="dxa"/>
            <w:gridSpan w:val="2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7D99CAE3" w14:textId="3650C4D2" w:rsidR="003502BE" w:rsidRDefault="003502BE" w:rsidP="00CB7B6C">
            <w:pPr>
              <w:spacing w:after="0" w:line="259" w:lineRule="auto"/>
              <w:ind w:left="0" w:right="50" w:firstLine="0"/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REQUISITOS NO FUNCIONALES (RNF)</w:t>
            </w:r>
          </w:p>
        </w:tc>
      </w:tr>
      <w:tr w:rsidR="008C5E26" w14:paraId="78DD6A4F" w14:textId="77777777" w:rsidTr="00CB7B6C">
        <w:trPr>
          <w:trHeight w:val="801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1F254699" w14:textId="77777777" w:rsidR="008C5E26" w:rsidRDefault="008C5E26" w:rsidP="00CB7B6C">
            <w:pPr>
              <w:spacing w:after="0" w:line="259" w:lineRule="auto"/>
              <w:ind w:left="0" w:right="58" w:firstLine="0"/>
              <w:jc w:val="center"/>
            </w:pPr>
            <w:r>
              <w:rPr>
                <w:b/>
                <w:color w:val="FFFFFF"/>
              </w:rPr>
              <w:t xml:space="preserve">ID. REQUISITO 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7412308C" w14:textId="77777777" w:rsidR="008C5E26" w:rsidRDefault="008C5E26" w:rsidP="00CB7B6C">
            <w:pPr>
              <w:spacing w:after="0" w:line="259" w:lineRule="auto"/>
              <w:ind w:left="0" w:right="50" w:firstLine="0"/>
              <w:jc w:val="center"/>
            </w:pPr>
            <w:r>
              <w:rPr>
                <w:b/>
                <w:color w:val="FFFFFF"/>
              </w:rPr>
              <w:t xml:space="preserve">DESCRIPCIÓN DEL REQUISITO </w:t>
            </w:r>
          </w:p>
        </w:tc>
      </w:tr>
      <w:tr w:rsidR="008C5E26" w14:paraId="79A2FAA5" w14:textId="77777777" w:rsidTr="00CB7B6C">
        <w:trPr>
          <w:trHeight w:val="864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  <w:vAlign w:val="center"/>
          </w:tcPr>
          <w:p w14:paraId="614457DA" w14:textId="77777777" w:rsidR="008C5E26" w:rsidRDefault="008C5E26" w:rsidP="00CB7B6C">
            <w:pPr>
              <w:spacing w:after="0" w:line="259" w:lineRule="auto"/>
              <w:ind w:left="0" w:right="59" w:firstLine="0"/>
              <w:jc w:val="center"/>
            </w:pPr>
            <w:r>
              <w:rPr>
                <w:b/>
              </w:rPr>
              <w:t xml:space="preserve">RNF-001 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15EB297A" w14:textId="0CF2F58E" w:rsidR="008C5E26" w:rsidRDefault="008C5E26" w:rsidP="00CB7B6C">
            <w:pPr>
              <w:spacing w:after="0" w:line="259" w:lineRule="auto"/>
              <w:ind w:left="0" w:right="0" w:firstLine="0"/>
            </w:pPr>
            <w:r>
              <w:t xml:space="preserve">Capacitación, antes de intensificar el uso del sistema </w:t>
            </w:r>
            <w:r w:rsidR="00BB12D7">
              <w:t>el empleado</w:t>
            </w:r>
            <w:r>
              <w:t xml:space="preserve"> debe conocer su modo de uso. </w:t>
            </w:r>
          </w:p>
        </w:tc>
      </w:tr>
      <w:tr w:rsidR="008C5E26" w14:paraId="3D0561ED" w14:textId="77777777" w:rsidTr="00CB7B6C">
        <w:trPr>
          <w:trHeight w:val="1663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  <w:vAlign w:val="center"/>
          </w:tcPr>
          <w:p w14:paraId="734B714F" w14:textId="124477AB" w:rsidR="008C5E26" w:rsidRDefault="008C5E26" w:rsidP="00CB7B6C">
            <w:pPr>
              <w:spacing w:after="0" w:line="259" w:lineRule="auto"/>
              <w:ind w:left="0" w:right="59" w:firstLine="0"/>
              <w:jc w:val="center"/>
            </w:pPr>
            <w:r>
              <w:rPr>
                <w:b/>
              </w:rPr>
              <w:t>RNF-00</w:t>
            </w:r>
            <w:r w:rsidR="00BB12D7">
              <w:rPr>
                <w:b/>
              </w:rPr>
              <w:t>2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3046C6AE" w14:textId="1A0E0145" w:rsidR="008C5E26" w:rsidRDefault="008C5E26" w:rsidP="00CB7B6C">
            <w:pPr>
              <w:spacing w:after="0" w:line="359" w:lineRule="auto"/>
              <w:ind w:left="0" w:right="0" w:firstLine="0"/>
            </w:pPr>
            <w:r>
              <w:t>Diseño adecuado a las necesidades del</w:t>
            </w:r>
            <w:r w:rsidR="00BB12D7">
              <w:t xml:space="preserve"> cliente</w:t>
            </w:r>
            <w:r>
              <w:t xml:space="preserve">, para que la aplicación sea intuitiva y sencilla de usar cumpliendo con los siguientes parámetros: </w:t>
            </w:r>
          </w:p>
          <w:p w14:paraId="552D6B88" w14:textId="77777777" w:rsidR="00BB12D7" w:rsidRDefault="008C5E26" w:rsidP="00BB12D7">
            <w:pPr>
              <w:spacing w:after="112" w:line="259" w:lineRule="auto"/>
              <w:ind w:left="0" w:right="0" w:firstLine="0"/>
              <w:jc w:val="left"/>
            </w:pPr>
            <w:r>
              <w:t xml:space="preserve">Tendrá una interfaz atrayente: </w:t>
            </w:r>
            <w:r w:rsidR="00BB12D7">
              <w:t xml:space="preserve">Uso de imágenes de los productos, con precios respectivos. </w:t>
            </w:r>
          </w:p>
          <w:p w14:paraId="20D596C2" w14:textId="1E985624" w:rsidR="008C5E26" w:rsidRDefault="008C5E26" w:rsidP="00BB12D7">
            <w:pPr>
              <w:spacing w:after="112" w:line="259" w:lineRule="auto"/>
              <w:ind w:left="0" w:right="0" w:firstLine="0"/>
              <w:jc w:val="left"/>
            </w:pPr>
            <w:r>
              <w:t xml:space="preserve">La carga de información deberá ser rápida. </w:t>
            </w:r>
          </w:p>
        </w:tc>
      </w:tr>
    </w:tbl>
    <w:p w14:paraId="1AF0AE10" w14:textId="77777777" w:rsidR="008C5E26" w:rsidRDefault="008C5E26"/>
    <w:p w14:paraId="1E525C8E" w14:textId="77777777" w:rsidR="008C5E26" w:rsidRDefault="008C5E26"/>
    <w:p w14:paraId="58B564AA" w14:textId="338D06C9" w:rsidR="008C5E26" w:rsidRDefault="008C5E26" w:rsidP="008C5E26">
      <w:pPr>
        <w:spacing w:after="1" w:line="259" w:lineRule="auto"/>
        <w:ind w:left="597" w:right="995"/>
        <w:jc w:val="center"/>
      </w:pPr>
      <w:r>
        <w:rPr>
          <w:i/>
          <w:color w:val="44546A"/>
          <w:sz w:val="18"/>
        </w:rPr>
        <w:t>Tabla 1</w:t>
      </w:r>
      <w:r w:rsidR="00885BD9">
        <w:rPr>
          <w:i/>
          <w:color w:val="44546A"/>
          <w:sz w:val="18"/>
        </w:rPr>
        <w:t>2.</w:t>
      </w:r>
      <w:r>
        <w:rPr>
          <w:i/>
          <w:color w:val="44546A"/>
          <w:sz w:val="18"/>
        </w:rPr>
        <w:t xml:space="preserve"> Ambiente de trabajo “Performance” </w:t>
      </w:r>
    </w:p>
    <w:p w14:paraId="41E3A69F" w14:textId="77777777" w:rsidR="008C5E26" w:rsidRDefault="008C5E26"/>
    <w:tbl>
      <w:tblPr>
        <w:tblStyle w:val="TableGrid"/>
        <w:tblW w:w="9427" w:type="dxa"/>
        <w:tblInd w:w="264" w:type="dxa"/>
        <w:tblCellMar>
          <w:top w:w="63" w:type="dxa"/>
          <w:left w:w="107" w:type="dxa"/>
          <w:right w:w="29" w:type="dxa"/>
        </w:tblCellMar>
        <w:tblLook w:val="04A0" w:firstRow="1" w:lastRow="0" w:firstColumn="1" w:lastColumn="0" w:noHBand="0" w:noVBand="1"/>
      </w:tblPr>
      <w:tblGrid>
        <w:gridCol w:w="1660"/>
        <w:gridCol w:w="7767"/>
      </w:tblGrid>
      <w:tr w:rsidR="008C5E26" w14:paraId="1EC9F6F4" w14:textId="77777777" w:rsidTr="00CB7B6C">
        <w:trPr>
          <w:trHeight w:val="321"/>
        </w:trPr>
        <w:tc>
          <w:tcPr>
            <w:tcW w:w="16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</w:tcPr>
          <w:p w14:paraId="557C0BEF" w14:textId="77777777" w:rsidR="008C5E26" w:rsidRDefault="008C5E26" w:rsidP="00CB7B6C">
            <w:pPr>
              <w:spacing w:after="0" w:line="259" w:lineRule="auto"/>
              <w:ind w:left="62" w:right="0" w:firstLine="0"/>
              <w:jc w:val="left"/>
            </w:pPr>
            <w:r>
              <w:rPr>
                <w:b/>
                <w:color w:val="FFFFFF"/>
              </w:rPr>
              <w:t xml:space="preserve">ID. REQUISITO </w:t>
            </w:r>
          </w:p>
        </w:tc>
        <w:tc>
          <w:tcPr>
            <w:tcW w:w="776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114779"/>
          </w:tcPr>
          <w:p w14:paraId="12E2B86D" w14:textId="77777777" w:rsidR="008C5E26" w:rsidRDefault="008C5E26" w:rsidP="00CB7B6C">
            <w:pPr>
              <w:spacing w:after="0" w:line="259" w:lineRule="auto"/>
              <w:ind w:left="0" w:right="49" w:firstLine="0"/>
              <w:jc w:val="center"/>
            </w:pPr>
            <w:r>
              <w:rPr>
                <w:b/>
                <w:color w:val="FFFFFF"/>
              </w:rPr>
              <w:t xml:space="preserve">DESCRIPCIÓN DEL REQUISITO </w:t>
            </w:r>
          </w:p>
        </w:tc>
      </w:tr>
      <w:tr w:rsidR="008C5E26" w14:paraId="51A9F42E" w14:textId="77777777" w:rsidTr="00CB7B6C">
        <w:trPr>
          <w:trHeight w:val="1268"/>
        </w:trPr>
        <w:tc>
          <w:tcPr>
            <w:tcW w:w="16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  <w:vAlign w:val="center"/>
          </w:tcPr>
          <w:p w14:paraId="4513C1D0" w14:textId="77777777" w:rsidR="008C5E26" w:rsidRDefault="008C5E26" w:rsidP="00CB7B6C">
            <w:pPr>
              <w:spacing w:after="0" w:line="259" w:lineRule="auto"/>
              <w:ind w:left="0" w:right="88" w:firstLine="0"/>
              <w:jc w:val="center"/>
            </w:pPr>
            <w:r>
              <w:rPr>
                <w:b/>
              </w:rPr>
              <w:t xml:space="preserve">RNF-001 </w:t>
            </w:r>
          </w:p>
        </w:tc>
        <w:tc>
          <w:tcPr>
            <w:tcW w:w="776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D9D9D9"/>
          </w:tcPr>
          <w:p w14:paraId="21FF13DE" w14:textId="77777777" w:rsidR="008C5E26" w:rsidRDefault="008C5E26" w:rsidP="00CB7B6C">
            <w:pPr>
              <w:spacing w:after="0" w:line="259" w:lineRule="auto"/>
              <w:ind w:left="0" w:right="47" w:firstLine="0"/>
            </w:pPr>
            <w:r>
              <w:t xml:space="preserve">Tiempo de respuesta: se espera minimizar el tiempo a un promedio de 20 segundos, con el fin de que no se haga muy pesada la interacción con la Base de Datos manejada vía web. </w:t>
            </w:r>
          </w:p>
        </w:tc>
      </w:tr>
      <w:tr w:rsidR="008C5E26" w14:paraId="2AF3A035" w14:textId="77777777" w:rsidTr="00CB7B6C">
        <w:trPr>
          <w:trHeight w:val="866"/>
        </w:trPr>
        <w:tc>
          <w:tcPr>
            <w:tcW w:w="16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  <w:vAlign w:val="center"/>
          </w:tcPr>
          <w:p w14:paraId="00095BF6" w14:textId="77777777" w:rsidR="008C5E26" w:rsidRDefault="008C5E26" w:rsidP="00CB7B6C">
            <w:pPr>
              <w:spacing w:after="0" w:line="259" w:lineRule="auto"/>
              <w:ind w:left="0" w:right="88" w:firstLine="0"/>
              <w:jc w:val="center"/>
            </w:pPr>
            <w:r>
              <w:rPr>
                <w:b/>
              </w:rPr>
              <w:t xml:space="preserve">RNF-002 </w:t>
            </w:r>
          </w:p>
        </w:tc>
        <w:tc>
          <w:tcPr>
            <w:tcW w:w="776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D9D9D9"/>
          </w:tcPr>
          <w:p w14:paraId="02199847" w14:textId="77777777" w:rsidR="008C5E26" w:rsidRDefault="008C5E26" w:rsidP="00CB7B6C">
            <w:pPr>
              <w:spacing w:after="0" w:line="259" w:lineRule="auto"/>
              <w:ind w:left="0" w:right="0" w:firstLine="0"/>
              <w:jc w:val="left"/>
            </w:pPr>
            <w:r>
              <w:t xml:space="preserve">Asignar suficiente espacio a la base de datos para soportar las grandes cantidades de información suministradas. </w:t>
            </w:r>
          </w:p>
        </w:tc>
      </w:tr>
      <w:tr w:rsidR="008C5E26" w14:paraId="31BAE861" w14:textId="77777777" w:rsidTr="00CB7B6C">
        <w:trPr>
          <w:trHeight w:val="859"/>
        </w:trPr>
        <w:tc>
          <w:tcPr>
            <w:tcW w:w="16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  <w:vAlign w:val="center"/>
          </w:tcPr>
          <w:p w14:paraId="5F55CC2A" w14:textId="77777777" w:rsidR="008C5E26" w:rsidRDefault="008C5E26" w:rsidP="00CB7B6C">
            <w:pPr>
              <w:spacing w:after="0" w:line="259" w:lineRule="auto"/>
              <w:ind w:left="0" w:right="88" w:firstLine="0"/>
              <w:jc w:val="center"/>
            </w:pPr>
            <w:r>
              <w:rPr>
                <w:b/>
              </w:rPr>
              <w:t xml:space="preserve">RNF-003 </w:t>
            </w:r>
          </w:p>
        </w:tc>
        <w:tc>
          <w:tcPr>
            <w:tcW w:w="776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D9D9D9"/>
          </w:tcPr>
          <w:p w14:paraId="798656BF" w14:textId="77777777" w:rsidR="008C5E26" w:rsidRDefault="008C5E26" w:rsidP="00CB7B6C">
            <w:pPr>
              <w:spacing w:after="0" w:line="259" w:lineRule="auto"/>
              <w:ind w:left="0" w:right="0" w:firstLine="0"/>
              <w:jc w:val="left"/>
            </w:pPr>
            <w:r>
              <w:t xml:space="preserve">Configuración adecuada del equipo, para soportar la correcta instalación de la aplicación. </w:t>
            </w:r>
          </w:p>
        </w:tc>
      </w:tr>
    </w:tbl>
    <w:p w14:paraId="6A71A8FA" w14:textId="77777777" w:rsidR="008C5E26" w:rsidRDefault="008C5E26"/>
    <w:p w14:paraId="256C738F" w14:textId="77777777" w:rsidR="008C5E26" w:rsidRDefault="008C5E26"/>
    <w:p w14:paraId="4C9A0EA3" w14:textId="77777777" w:rsidR="004C15C9" w:rsidRDefault="004C15C9" w:rsidP="004C15C9">
      <w:pPr>
        <w:spacing w:after="1" w:line="259" w:lineRule="auto"/>
        <w:ind w:left="3820" w:right="0"/>
        <w:jc w:val="left"/>
      </w:pPr>
      <w:r>
        <w:rPr>
          <w:i/>
          <w:color w:val="44546A"/>
          <w:sz w:val="18"/>
        </w:rPr>
        <w:t xml:space="preserve">Tabla 14 Restricciones de diseño </w:t>
      </w:r>
    </w:p>
    <w:tbl>
      <w:tblPr>
        <w:tblStyle w:val="TableGrid"/>
        <w:tblW w:w="9900" w:type="dxa"/>
        <w:tblInd w:w="38" w:type="dxa"/>
        <w:tblCellMar>
          <w:top w:w="71" w:type="dxa"/>
          <w:left w:w="107" w:type="dxa"/>
          <w:right w:w="115" w:type="dxa"/>
        </w:tblCellMar>
        <w:tblLook w:val="04A0" w:firstRow="1" w:lastRow="0" w:firstColumn="1" w:lastColumn="0" w:noHBand="0" w:noVBand="1"/>
      </w:tblPr>
      <w:tblGrid>
        <w:gridCol w:w="1740"/>
        <w:gridCol w:w="8160"/>
      </w:tblGrid>
      <w:tr w:rsidR="004C15C9" w14:paraId="52A2B524" w14:textId="77777777" w:rsidTr="00CB7B6C">
        <w:trPr>
          <w:trHeight w:val="801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4D306D50" w14:textId="77777777" w:rsidR="004C15C9" w:rsidRDefault="004C15C9" w:rsidP="00CB7B6C">
            <w:pPr>
              <w:spacing w:after="0" w:line="259" w:lineRule="auto"/>
              <w:ind w:left="6" w:right="0" w:firstLine="0"/>
              <w:jc w:val="center"/>
            </w:pPr>
            <w:r>
              <w:rPr>
                <w:b/>
                <w:color w:val="FFFFFF"/>
              </w:rPr>
              <w:t xml:space="preserve">ID. REQUISITO 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55DE77B1" w14:textId="77777777" w:rsidR="004C15C9" w:rsidRDefault="004C15C9" w:rsidP="00CB7B6C">
            <w:pPr>
              <w:spacing w:after="0" w:line="259" w:lineRule="auto"/>
              <w:ind w:left="13" w:right="0" w:firstLine="0"/>
              <w:jc w:val="center"/>
            </w:pPr>
            <w:r>
              <w:rPr>
                <w:b/>
                <w:color w:val="FFFFFF"/>
              </w:rPr>
              <w:t xml:space="preserve">DESCRIPCIÓN DEL REQUISITO </w:t>
            </w:r>
          </w:p>
        </w:tc>
      </w:tr>
      <w:tr w:rsidR="004C15C9" w14:paraId="03AB19AB" w14:textId="77777777" w:rsidTr="00CB7B6C">
        <w:trPr>
          <w:trHeight w:val="463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</w:tcPr>
          <w:p w14:paraId="470BF8E0" w14:textId="77777777" w:rsidR="004C15C9" w:rsidRDefault="004C15C9" w:rsidP="00CB7B6C">
            <w:pPr>
              <w:spacing w:after="0" w:line="259" w:lineRule="auto"/>
              <w:ind w:left="5" w:right="0" w:firstLine="0"/>
              <w:jc w:val="center"/>
            </w:pPr>
            <w:r>
              <w:rPr>
                <w:b/>
              </w:rPr>
              <w:t xml:space="preserve">RNF-001 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31577833" w14:textId="439453DB" w:rsidR="004C15C9" w:rsidRDefault="004C15C9" w:rsidP="00CD51F5">
            <w:pPr>
              <w:spacing w:after="0" w:line="259" w:lineRule="auto"/>
              <w:ind w:left="0" w:right="0" w:firstLine="0"/>
              <w:jc w:val="left"/>
            </w:pPr>
            <w:r>
              <w:t xml:space="preserve">El lenguaje de programación del sistema se </w:t>
            </w:r>
            <w:r w:rsidR="00885BD9">
              <w:t>debe</w:t>
            </w:r>
            <w:r>
              <w:t xml:space="preserve"> implementar en </w:t>
            </w:r>
            <w:r w:rsidR="00CD51F5">
              <w:t>C#</w:t>
            </w:r>
            <w:r>
              <w:t xml:space="preserve">. </w:t>
            </w:r>
          </w:p>
        </w:tc>
      </w:tr>
      <w:tr w:rsidR="004C15C9" w14:paraId="7A95E45B" w14:textId="77777777" w:rsidTr="00CB7B6C">
        <w:trPr>
          <w:trHeight w:val="456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</w:tcPr>
          <w:p w14:paraId="56046021" w14:textId="77777777" w:rsidR="004C15C9" w:rsidRDefault="004C15C9" w:rsidP="00CB7B6C">
            <w:pPr>
              <w:spacing w:after="0" w:line="259" w:lineRule="auto"/>
              <w:ind w:left="5" w:right="0" w:firstLine="0"/>
              <w:jc w:val="center"/>
            </w:pPr>
            <w:r>
              <w:rPr>
                <w:b/>
              </w:rPr>
              <w:lastRenderedPageBreak/>
              <w:t xml:space="preserve">RFN-002 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00E8B5DF" w14:textId="77777777" w:rsidR="004C15C9" w:rsidRDefault="004C15C9" w:rsidP="00CB7B6C">
            <w:pPr>
              <w:spacing w:after="0" w:line="259" w:lineRule="auto"/>
              <w:ind w:left="0" w:right="0" w:firstLine="0"/>
              <w:jc w:val="left"/>
            </w:pPr>
            <w:r>
              <w:t xml:space="preserve">Se requiere de licenciamiento para el desarrollo del software. </w:t>
            </w:r>
          </w:p>
        </w:tc>
      </w:tr>
    </w:tbl>
    <w:p w14:paraId="636667AD" w14:textId="77777777" w:rsidR="004C15C9" w:rsidRDefault="004C15C9" w:rsidP="004C15C9">
      <w:pPr>
        <w:spacing w:after="129" w:line="259" w:lineRule="auto"/>
        <w:ind w:left="3978" w:right="0"/>
        <w:jc w:val="left"/>
      </w:pPr>
      <w:r>
        <w:rPr>
          <w:i/>
          <w:sz w:val="18"/>
        </w:rPr>
        <w:t xml:space="preserve">Fuente: Elaboración Propia. </w:t>
      </w:r>
    </w:p>
    <w:p w14:paraId="6AA43D86" w14:textId="77777777" w:rsidR="004C15C9" w:rsidRDefault="004C15C9" w:rsidP="004C15C9">
      <w:pPr>
        <w:spacing w:after="77" w:line="259" w:lineRule="auto"/>
        <w:ind w:left="0" w:right="0" w:firstLine="0"/>
        <w:jc w:val="left"/>
      </w:pPr>
      <w:r>
        <w:t xml:space="preserve"> </w:t>
      </w:r>
    </w:p>
    <w:p w14:paraId="39D92A2D" w14:textId="77777777" w:rsidR="004C15C9" w:rsidRDefault="004C15C9" w:rsidP="004C15C9">
      <w:pPr>
        <w:spacing w:after="1" w:line="259" w:lineRule="auto"/>
        <w:ind w:left="4295" w:right="0"/>
        <w:jc w:val="left"/>
      </w:pPr>
      <w:r>
        <w:rPr>
          <w:i/>
          <w:color w:val="44546A"/>
          <w:sz w:val="18"/>
        </w:rPr>
        <w:t xml:space="preserve">Tabla 15 Seguridad </w:t>
      </w:r>
    </w:p>
    <w:tbl>
      <w:tblPr>
        <w:tblStyle w:val="TableGrid"/>
        <w:tblW w:w="9900" w:type="dxa"/>
        <w:tblInd w:w="38" w:type="dxa"/>
        <w:tblCellMar>
          <w:top w:w="71" w:type="dxa"/>
          <w:left w:w="107" w:type="dxa"/>
          <w:right w:w="52" w:type="dxa"/>
        </w:tblCellMar>
        <w:tblLook w:val="04A0" w:firstRow="1" w:lastRow="0" w:firstColumn="1" w:lastColumn="0" w:noHBand="0" w:noVBand="1"/>
      </w:tblPr>
      <w:tblGrid>
        <w:gridCol w:w="1740"/>
        <w:gridCol w:w="8160"/>
      </w:tblGrid>
      <w:tr w:rsidR="004C15C9" w14:paraId="65A39BAF" w14:textId="77777777" w:rsidTr="00CB7B6C">
        <w:trPr>
          <w:trHeight w:val="801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5B33DAC9" w14:textId="77777777" w:rsidR="004C15C9" w:rsidRDefault="004C15C9" w:rsidP="00CB7B6C">
            <w:pPr>
              <w:spacing w:after="0" w:line="259" w:lineRule="auto"/>
              <w:ind w:left="0" w:right="58" w:firstLine="0"/>
              <w:jc w:val="center"/>
            </w:pPr>
            <w:r>
              <w:rPr>
                <w:b/>
                <w:color w:val="FFFFFF"/>
              </w:rPr>
              <w:t xml:space="preserve">ID. REQUISITO 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6F5D3412" w14:textId="77777777" w:rsidR="004C15C9" w:rsidRDefault="004C15C9" w:rsidP="00CB7B6C">
            <w:pPr>
              <w:spacing w:after="0" w:line="259" w:lineRule="auto"/>
              <w:ind w:left="0" w:right="49" w:firstLine="0"/>
              <w:jc w:val="center"/>
            </w:pPr>
            <w:r>
              <w:rPr>
                <w:b/>
                <w:color w:val="FFFFFF"/>
              </w:rPr>
              <w:t xml:space="preserve">DESCRIPCIÓN DEL REQUISITO </w:t>
            </w:r>
          </w:p>
        </w:tc>
      </w:tr>
      <w:tr w:rsidR="004C15C9" w14:paraId="0EB0B496" w14:textId="77777777" w:rsidTr="00CB7B6C">
        <w:trPr>
          <w:trHeight w:val="463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</w:tcPr>
          <w:p w14:paraId="5098803C" w14:textId="77777777" w:rsidR="004C15C9" w:rsidRDefault="004C15C9" w:rsidP="00CB7B6C">
            <w:pPr>
              <w:spacing w:after="0" w:line="259" w:lineRule="auto"/>
              <w:ind w:left="0" w:right="58" w:firstLine="0"/>
              <w:jc w:val="center"/>
            </w:pPr>
            <w:r>
              <w:rPr>
                <w:b/>
              </w:rPr>
              <w:t xml:space="preserve">RNF-001 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057C5AB6" w14:textId="3BB0AEBA" w:rsidR="004C15C9" w:rsidRDefault="004C15C9" w:rsidP="00CB7B6C">
            <w:pPr>
              <w:spacing w:after="0" w:line="259" w:lineRule="auto"/>
              <w:ind w:left="0" w:right="0" w:firstLine="0"/>
              <w:jc w:val="left"/>
            </w:pPr>
            <w:r>
              <w:t>Encriptación de las claves</w:t>
            </w:r>
            <w:r w:rsidR="00885BD9">
              <w:t xml:space="preserve"> del empleado</w:t>
            </w:r>
            <w:r>
              <w:t xml:space="preserve"> </w:t>
            </w:r>
          </w:p>
        </w:tc>
      </w:tr>
      <w:tr w:rsidR="004C15C9" w14:paraId="3FBCEDE7" w14:textId="77777777" w:rsidTr="00CB7B6C">
        <w:trPr>
          <w:trHeight w:val="864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  <w:vAlign w:val="center"/>
          </w:tcPr>
          <w:p w14:paraId="2C0CA85F" w14:textId="77777777" w:rsidR="004C15C9" w:rsidRDefault="004C15C9" w:rsidP="00CB7B6C">
            <w:pPr>
              <w:spacing w:after="0" w:line="259" w:lineRule="auto"/>
              <w:ind w:left="0" w:right="58" w:firstLine="0"/>
              <w:jc w:val="center"/>
            </w:pPr>
            <w:r>
              <w:rPr>
                <w:b/>
              </w:rPr>
              <w:t xml:space="preserve">RNF-002 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7CA42218" w14:textId="77777777" w:rsidR="004C15C9" w:rsidRDefault="004C15C9" w:rsidP="00CD51F5">
            <w:pPr>
              <w:spacing w:after="0" w:line="259" w:lineRule="auto"/>
              <w:ind w:left="0" w:right="0" w:firstLine="0"/>
            </w:pPr>
            <w:r>
              <w:t xml:space="preserve">Realizar copia de seguridad, automático cada </w:t>
            </w:r>
            <w:r w:rsidR="00CD51F5">
              <w:t>24</w:t>
            </w:r>
            <w:r>
              <w:t xml:space="preserve"> horas, en servidor ubicado en otro espacio fuera de la empresa. </w:t>
            </w:r>
          </w:p>
        </w:tc>
      </w:tr>
      <w:tr w:rsidR="00885BD9" w14:paraId="3007993A" w14:textId="77777777" w:rsidTr="00CB7B6C">
        <w:trPr>
          <w:trHeight w:val="864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  <w:vAlign w:val="center"/>
          </w:tcPr>
          <w:p w14:paraId="305306A2" w14:textId="4E5E5650" w:rsidR="00885BD9" w:rsidRDefault="00885BD9" w:rsidP="00CB7B6C">
            <w:pPr>
              <w:spacing w:after="0" w:line="259" w:lineRule="auto"/>
              <w:ind w:left="0" w:right="58" w:firstLine="0"/>
              <w:jc w:val="center"/>
              <w:rPr>
                <w:b/>
              </w:rPr>
            </w:pPr>
            <w:r>
              <w:rPr>
                <w:b/>
              </w:rPr>
              <w:t>RNF-003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7C32482B" w14:textId="6E928CE4" w:rsidR="00885BD9" w:rsidRDefault="00885BD9" w:rsidP="00CD51F5">
            <w:pPr>
              <w:spacing w:after="0" w:line="259" w:lineRule="auto"/>
              <w:ind w:left="0" w:right="0" w:firstLine="0"/>
            </w:pPr>
            <w:r>
              <w:t>Implementación de una pasarela de pagos electrónicos</w:t>
            </w:r>
          </w:p>
        </w:tc>
      </w:tr>
    </w:tbl>
    <w:p w14:paraId="66BB37A5" w14:textId="77777777" w:rsidR="004C15C9" w:rsidRDefault="004C15C9" w:rsidP="004C15C9">
      <w:pPr>
        <w:spacing w:after="129" w:line="259" w:lineRule="auto"/>
        <w:ind w:left="3978" w:right="0"/>
        <w:jc w:val="left"/>
      </w:pPr>
      <w:r>
        <w:rPr>
          <w:i/>
          <w:sz w:val="18"/>
        </w:rPr>
        <w:t xml:space="preserve">Fuente: Elaboración Propia. </w:t>
      </w:r>
    </w:p>
    <w:p w14:paraId="3752A6C2" w14:textId="77777777" w:rsidR="008C5E26" w:rsidRDefault="008C5E26"/>
    <w:p w14:paraId="78D436F1" w14:textId="77777777" w:rsidR="004C15C9" w:rsidRDefault="004C15C9" w:rsidP="004C15C9">
      <w:pPr>
        <w:spacing w:after="1" w:line="259" w:lineRule="auto"/>
        <w:ind w:right="3335"/>
        <w:jc w:val="right"/>
      </w:pPr>
      <w:r>
        <w:rPr>
          <w:i/>
          <w:color w:val="44546A"/>
          <w:sz w:val="18"/>
        </w:rPr>
        <w:t xml:space="preserve">Tabla 16 Documentación de usuario y sistemas de ayuda </w:t>
      </w:r>
    </w:p>
    <w:p w14:paraId="004CACEC" w14:textId="77777777" w:rsidR="004C15C9" w:rsidRDefault="004C15C9"/>
    <w:tbl>
      <w:tblPr>
        <w:tblStyle w:val="TableGrid"/>
        <w:tblW w:w="9900" w:type="dxa"/>
        <w:tblInd w:w="38" w:type="dxa"/>
        <w:tblCellMar>
          <w:top w:w="71" w:type="dxa"/>
          <w:left w:w="107" w:type="dxa"/>
          <w:right w:w="115" w:type="dxa"/>
        </w:tblCellMar>
        <w:tblLook w:val="04A0" w:firstRow="1" w:lastRow="0" w:firstColumn="1" w:lastColumn="0" w:noHBand="0" w:noVBand="1"/>
      </w:tblPr>
      <w:tblGrid>
        <w:gridCol w:w="1740"/>
        <w:gridCol w:w="8160"/>
      </w:tblGrid>
      <w:tr w:rsidR="004C15C9" w14:paraId="77AF1E7A" w14:textId="77777777" w:rsidTr="00CB7B6C">
        <w:trPr>
          <w:trHeight w:val="801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18928678" w14:textId="77777777" w:rsidR="004C15C9" w:rsidRDefault="004C15C9" w:rsidP="00CB7B6C">
            <w:pPr>
              <w:spacing w:after="0" w:line="259" w:lineRule="auto"/>
              <w:ind w:left="6" w:right="0" w:firstLine="0"/>
              <w:jc w:val="center"/>
            </w:pPr>
            <w:r>
              <w:rPr>
                <w:b/>
                <w:color w:val="FFFFFF"/>
              </w:rPr>
              <w:t xml:space="preserve">ID. REQUISITO 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483D6DEE" w14:textId="77777777" w:rsidR="004C15C9" w:rsidRDefault="004C15C9" w:rsidP="00CB7B6C">
            <w:pPr>
              <w:spacing w:after="0" w:line="259" w:lineRule="auto"/>
              <w:ind w:left="13" w:right="0" w:firstLine="0"/>
              <w:jc w:val="center"/>
            </w:pPr>
            <w:r>
              <w:rPr>
                <w:b/>
                <w:color w:val="FFFFFF"/>
              </w:rPr>
              <w:t xml:space="preserve">DESCRIPCIÓN DEL REQUISITO </w:t>
            </w:r>
          </w:p>
        </w:tc>
      </w:tr>
      <w:tr w:rsidR="004C15C9" w14:paraId="6D7A5FA3" w14:textId="77777777" w:rsidTr="00CB7B6C">
        <w:trPr>
          <w:trHeight w:val="463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</w:tcPr>
          <w:p w14:paraId="14312AA1" w14:textId="77777777" w:rsidR="004C15C9" w:rsidRDefault="004C15C9" w:rsidP="00CB7B6C">
            <w:pPr>
              <w:spacing w:after="0" w:line="259" w:lineRule="auto"/>
              <w:ind w:left="5" w:right="0" w:firstLine="0"/>
              <w:jc w:val="center"/>
            </w:pPr>
            <w:r>
              <w:rPr>
                <w:b/>
              </w:rPr>
              <w:t xml:space="preserve">RNF-001 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3D3D2327" w14:textId="571790E5" w:rsidR="004C15C9" w:rsidRDefault="004C15C9" w:rsidP="00CB7B6C">
            <w:pPr>
              <w:spacing w:after="0" w:line="259" w:lineRule="auto"/>
              <w:ind w:left="0" w:right="0" w:firstLine="0"/>
              <w:jc w:val="left"/>
            </w:pPr>
            <w:r>
              <w:t xml:space="preserve">Capacitación </w:t>
            </w:r>
            <w:r w:rsidR="00885BD9">
              <w:t>del empleado</w:t>
            </w:r>
            <w:r>
              <w:t xml:space="preserve"> del sistema, con el fin de lograr un buen manejo </w:t>
            </w:r>
            <w:r w:rsidR="00DC40B8">
              <w:t>de este</w:t>
            </w:r>
            <w:r>
              <w:t xml:space="preserve">. </w:t>
            </w:r>
          </w:p>
        </w:tc>
      </w:tr>
      <w:tr w:rsidR="004C15C9" w14:paraId="24008F2B" w14:textId="77777777" w:rsidTr="00CB7B6C">
        <w:trPr>
          <w:trHeight w:val="456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</w:tcPr>
          <w:p w14:paraId="0AB3F391" w14:textId="77777777" w:rsidR="004C15C9" w:rsidRDefault="004C15C9" w:rsidP="00CB7B6C">
            <w:pPr>
              <w:spacing w:after="0" w:line="259" w:lineRule="auto"/>
              <w:ind w:left="5" w:right="0" w:firstLine="0"/>
              <w:jc w:val="center"/>
            </w:pPr>
            <w:r>
              <w:rPr>
                <w:b/>
              </w:rPr>
              <w:t xml:space="preserve">RNF-002 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3493C530" w14:textId="22461978" w:rsidR="004C15C9" w:rsidRDefault="004C15C9" w:rsidP="00CB7B6C">
            <w:pPr>
              <w:spacing w:after="0" w:line="259" w:lineRule="auto"/>
              <w:ind w:left="0" w:right="0" w:firstLine="0"/>
              <w:jc w:val="left"/>
            </w:pPr>
            <w:r>
              <w:t>Manual</w:t>
            </w:r>
            <w:r w:rsidR="00DC40B8">
              <w:t>es técnicos</w:t>
            </w:r>
            <w:r>
              <w:t xml:space="preserve"> de usuario.  </w:t>
            </w:r>
          </w:p>
        </w:tc>
      </w:tr>
    </w:tbl>
    <w:p w14:paraId="44811819" w14:textId="77777777" w:rsidR="004C15C9" w:rsidRDefault="004C15C9"/>
    <w:p w14:paraId="278648C1" w14:textId="77777777" w:rsidR="004C15C9" w:rsidRDefault="004C15C9"/>
    <w:p w14:paraId="65A1ED80" w14:textId="77777777" w:rsidR="004C15C9" w:rsidRDefault="004C15C9" w:rsidP="004C15C9">
      <w:pPr>
        <w:spacing w:after="1" w:line="259" w:lineRule="auto"/>
        <w:ind w:left="3966" w:right="0"/>
        <w:jc w:val="left"/>
      </w:pPr>
      <w:r>
        <w:rPr>
          <w:i/>
          <w:color w:val="44546A"/>
          <w:sz w:val="18"/>
        </w:rPr>
        <w:t xml:space="preserve">Tabla 17 Interfaz de Usuario </w:t>
      </w:r>
    </w:p>
    <w:tbl>
      <w:tblPr>
        <w:tblStyle w:val="TableGrid"/>
        <w:tblW w:w="9427" w:type="dxa"/>
        <w:tblInd w:w="264" w:type="dxa"/>
        <w:tblCellMar>
          <w:top w:w="71" w:type="dxa"/>
          <w:left w:w="107" w:type="dxa"/>
          <w:right w:w="115" w:type="dxa"/>
        </w:tblCellMar>
        <w:tblLook w:val="04A0" w:firstRow="1" w:lastRow="0" w:firstColumn="1" w:lastColumn="0" w:noHBand="0" w:noVBand="1"/>
      </w:tblPr>
      <w:tblGrid>
        <w:gridCol w:w="1660"/>
        <w:gridCol w:w="7767"/>
      </w:tblGrid>
      <w:tr w:rsidR="004C15C9" w14:paraId="508FA026" w14:textId="77777777" w:rsidTr="00CB7B6C">
        <w:trPr>
          <w:trHeight w:val="480"/>
        </w:trPr>
        <w:tc>
          <w:tcPr>
            <w:tcW w:w="16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10213C17" w14:textId="77777777" w:rsidR="004C15C9" w:rsidRDefault="004C15C9" w:rsidP="00CB7B6C">
            <w:pPr>
              <w:spacing w:after="0" w:line="259" w:lineRule="auto"/>
              <w:ind w:left="62" w:right="0" w:firstLine="0"/>
              <w:jc w:val="left"/>
            </w:pPr>
            <w:r>
              <w:rPr>
                <w:b/>
                <w:color w:val="FFFFFF"/>
              </w:rPr>
              <w:t xml:space="preserve">ID. REQUISITO </w:t>
            </w:r>
          </w:p>
        </w:tc>
        <w:tc>
          <w:tcPr>
            <w:tcW w:w="776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114779"/>
            <w:vAlign w:val="center"/>
          </w:tcPr>
          <w:p w14:paraId="660B0A1B" w14:textId="77777777" w:rsidR="004C15C9" w:rsidRDefault="004C15C9" w:rsidP="00CB7B6C">
            <w:pPr>
              <w:spacing w:after="0" w:line="259" w:lineRule="auto"/>
              <w:ind w:left="37" w:right="0" w:firstLine="0"/>
              <w:jc w:val="center"/>
            </w:pPr>
            <w:r>
              <w:rPr>
                <w:b/>
                <w:color w:val="FFFFFF"/>
              </w:rPr>
              <w:t xml:space="preserve">DESCRIPCIÓN DEL REQUISITO </w:t>
            </w:r>
          </w:p>
        </w:tc>
      </w:tr>
      <w:tr w:rsidR="004C15C9" w14:paraId="57410425" w14:textId="77777777" w:rsidTr="00CB7B6C">
        <w:trPr>
          <w:trHeight w:val="463"/>
        </w:trPr>
        <w:tc>
          <w:tcPr>
            <w:tcW w:w="16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</w:tcPr>
          <w:p w14:paraId="30FFB2B0" w14:textId="77777777" w:rsidR="004C15C9" w:rsidRDefault="004C15C9" w:rsidP="00CB7B6C">
            <w:pPr>
              <w:spacing w:after="0" w:line="259" w:lineRule="auto"/>
              <w:ind w:left="0" w:right="3" w:firstLine="0"/>
              <w:jc w:val="center"/>
            </w:pPr>
            <w:r>
              <w:rPr>
                <w:b/>
              </w:rPr>
              <w:t xml:space="preserve">RNF-001 </w:t>
            </w:r>
          </w:p>
        </w:tc>
        <w:tc>
          <w:tcPr>
            <w:tcW w:w="776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D9D9D9"/>
          </w:tcPr>
          <w:p w14:paraId="5C76DE75" w14:textId="01CC6A77" w:rsidR="004C15C9" w:rsidRDefault="004C15C9" w:rsidP="00CB7B6C">
            <w:pPr>
              <w:spacing w:after="0" w:line="259" w:lineRule="auto"/>
              <w:ind w:left="0" w:right="0" w:firstLine="0"/>
              <w:jc w:val="left"/>
            </w:pPr>
            <w:r>
              <w:t xml:space="preserve">Será manejado a través de un </w:t>
            </w:r>
            <w:r w:rsidR="00DC40B8">
              <w:t xml:space="preserve">navegador de un </w:t>
            </w:r>
            <w:r>
              <w:t xml:space="preserve">computador de escritorio. </w:t>
            </w:r>
          </w:p>
        </w:tc>
      </w:tr>
      <w:tr w:rsidR="004C15C9" w14:paraId="20CD9A0B" w14:textId="77777777" w:rsidTr="00CB7B6C">
        <w:trPr>
          <w:trHeight w:val="463"/>
        </w:trPr>
        <w:tc>
          <w:tcPr>
            <w:tcW w:w="16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</w:tcPr>
          <w:p w14:paraId="7448F0E1" w14:textId="77777777" w:rsidR="004C15C9" w:rsidRDefault="004C15C9" w:rsidP="00CB7B6C">
            <w:pPr>
              <w:spacing w:after="0" w:line="259" w:lineRule="auto"/>
              <w:ind w:left="0" w:right="3" w:firstLine="0"/>
              <w:jc w:val="center"/>
            </w:pPr>
            <w:r>
              <w:rPr>
                <w:b/>
              </w:rPr>
              <w:t xml:space="preserve">RNF-002 </w:t>
            </w:r>
          </w:p>
        </w:tc>
        <w:tc>
          <w:tcPr>
            <w:tcW w:w="776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D9D9D9"/>
          </w:tcPr>
          <w:p w14:paraId="2D4DE818" w14:textId="62B8FCA3" w:rsidR="004C15C9" w:rsidRDefault="004C15C9" w:rsidP="00CB7B6C">
            <w:pPr>
              <w:spacing w:after="0" w:line="259" w:lineRule="auto"/>
              <w:ind w:left="0" w:right="0" w:firstLine="0"/>
              <w:jc w:val="left"/>
            </w:pPr>
            <w:r>
              <w:t xml:space="preserve">Los colores de la aplicación serán </w:t>
            </w:r>
            <w:r w:rsidR="00DC40B8">
              <w:t xml:space="preserve">rojo y amarillo, con escalas de grises. </w:t>
            </w:r>
            <w:r>
              <w:t xml:space="preserve"> </w:t>
            </w:r>
          </w:p>
        </w:tc>
      </w:tr>
      <w:tr w:rsidR="004C15C9" w14:paraId="146EA065" w14:textId="77777777" w:rsidTr="00CB7B6C">
        <w:trPr>
          <w:trHeight w:val="456"/>
        </w:trPr>
        <w:tc>
          <w:tcPr>
            <w:tcW w:w="16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</w:tcPr>
          <w:p w14:paraId="0A9B49C1" w14:textId="77777777" w:rsidR="004C15C9" w:rsidRDefault="004C15C9" w:rsidP="00CB7B6C">
            <w:pPr>
              <w:spacing w:after="0" w:line="259" w:lineRule="auto"/>
              <w:ind w:left="0" w:right="3" w:firstLine="0"/>
              <w:jc w:val="center"/>
            </w:pPr>
            <w:r>
              <w:rPr>
                <w:b/>
              </w:rPr>
              <w:t xml:space="preserve">RNF-003 </w:t>
            </w:r>
          </w:p>
        </w:tc>
        <w:tc>
          <w:tcPr>
            <w:tcW w:w="776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D9D9D9"/>
          </w:tcPr>
          <w:p w14:paraId="0269159C" w14:textId="74D2B200" w:rsidR="004C15C9" w:rsidRDefault="004C15C9" w:rsidP="00CB7B6C">
            <w:pPr>
              <w:spacing w:after="0" w:line="259" w:lineRule="auto"/>
              <w:ind w:left="0" w:right="0" w:firstLine="0"/>
              <w:jc w:val="left"/>
            </w:pPr>
            <w:r>
              <w:t>El texto será manejado en color negro, la</w:t>
            </w:r>
            <w:r w:rsidR="00DC40B8">
              <w:t>s</w:t>
            </w:r>
            <w:r>
              <w:t xml:space="preserve"> fuente</w:t>
            </w:r>
            <w:r w:rsidR="00DC40B8">
              <w:t>s</w:t>
            </w:r>
            <w:r>
              <w:t xml:space="preserve"> </w:t>
            </w:r>
            <w:r w:rsidR="00DC40B8">
              <w:t xml:space="preserve">serán variada (atractivas a la vista), de distinto </w:t>
            </w:r>
            <w:r>
              <w:t xml:space="preserve">tamaño. </w:t>
            </w:r>
          </w:p>
        </w:tc>
      </w:tr>
    </w:tbl>
    <w:p w14:paraId="730C084D" w14:textId="77777777" w:rsidR="004C15C9" w:rsidRDefault="004C15C9" w:rsidP="004C15C9">
      <w:pPr>
        <w:ind w:left="3762" w:right="536"/>
      </w:pPr>
      <w:r>
        <w:t xml:space="preserve">Fuente: Elaboración Propia. </w:t>
      </w:r>
    </w:p>
    <w:p w14:paraId="2FA75900" w14:textId="77777777" w:rsidR="004C15C9" w:rsidRDefault="004C15C9" w:rsidP="004C15C9">
      <w:pPr>
        <w:ind w:left="3762" w:right="536"/>
      </w:pPr>
    </w:p>
    <w:p w14:paraId="420E258C" w14:textId="77777777" w:rsidR="004C15C9" w:rsidRDefault="004C15C9" w:rsidP="004C15C9">
      <w:pPr>
        <w:spacing w:after="1" w:line="259" w:lineRule="auto"/>
        <w:ind w:left="597" w:right="1001"/>
        <w:jc w:val="center"/>
      </w:pPr>
      <w:r>
        <w:rPr>
          <w:i/>
          <w:color w:val="44546A"/>
          <w:sz w:val="18"/>
        </w:rPr>
        <w:t xml:space="preserve">Tabla 18 Interfaces de comunicación </w:t>
      </w:r>
    </w:p>
    <w:tbl>
      <w:tblPr>
        <w:tblStyle w:val="TableGrid"/>
        <w:tblW w:w="9900" w:type="dxa"/>
        <w:tblInd w:w="38" w:type="dxa"/>
        <w:tblCellMar>
          <w:top w:w="71" w:type="dxa"/>
          <w:left w:w="107" w:type="dxa"/>
          <w:right w:w="56" w:type="dxa"/>
        </w:tblCellMar>
        <w:tblLook w:val="04A0" w:firstRow="1" w:lastRow="0" w:firstColumn="1" w:lastColumn="0" w:noHBand="0" w:noVBand="1"/>
      </w:tblPr>
      <w:tblGrid>
        <w:gridCol w:w="1740"/>
        <w:gridCol w:w="8160"/>
      </w:tblGrid>
      <w:tr w:rsidR="004C15C9" w14:paraId="4B4A44A8" w14:textId="77777777" w:rsidTr="00CB7B6C">
        <w:trPr>
          <w:trHeight w:val="801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33C34FD1" w14:textId="77777777" w:rsidR="004C15C9" w:rsidRDefault="004C15C9" w:rsidP="00CB7B6C">
            <w:pPr>
              <w:spacing w:after="0" w:line="259" w:lineRule="auto"/>
              <w:ind w:left="0" w:right="54" w:firstLine="0"/>
              <w:jc w:val="center"/>
            </w:pPr>
            <w:r>
              <w:rPr>
                <w:b/>
                <w:color w:val="FFFFFF"/>
              </w:rPr>
              <w:lastRenderedPageBreak/>
              <w:t xml:space="preserve">ID. REQUISITO 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66D9C43D" w14:textId="77777777" w:rsidR="004C15C9" w:rsidRDefault="004C15C9" w:rsidP="00CB7B6C">
            <w:pPr>
              <w:spacing w:after="0" w:line="259" w:lineRule="auto"/>
              <w:ind w:left="0" w:right="45" w:firstLine="0"/>
              <w:jc w:val="center"/>
            </w:pPr>
            <w:r>
              <w:rPr>
                <w:b/>
                <w:color w:val="FFFFFF"/>
              </w:rPr>
              <w:t xml:space="preserve">DESCRIPCIÓN DEL REQUISITO </w:t>
            </w:r>
          </w:p>
        </w:tc>
      </w:tr>
      <w:tr w:rsidR="004C15C9" w14:paraId="30EA383D" w14:textId="77777777" w:rsidTr="00CB7B6C">
        <w:trPr>
          <w:trHeight w:val="866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  <w:vAlign w:val="center"/>
          </w:tcPr>
          <w:p w14:paraId="7B38BB77" w14:textId="77777777" w:rsidR="004C15C9" w:rsidRDefault="004C15C9" w:rsidP="00CB7B6C">
            <w:pPr>
              <w:spacing w:after="0" w:line="259" w:lineRule="auto"/>
              <w:ind w:left="0" w:right="54" w:firstLine="0"/>
              <w:jc w:val="center"/>
            </w:pPr>
            <w:r>
              <w:rPr>
                <w:b/>
              </w:rPr>
              <w:t xml:space="preserve">RNF-001 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4A7CCDA6" w14:textId="77777777" w:rsidR="004C15C9" w:rsidRDefault="004C15C9" w:rsidP="00CB7B6C">
            <w:pPr>
              <w:spacing w:after="0" w:line="259" w:lineRule="auto"/>
              <w:ind w:left="0" w:right="0" w:firstLine="0"/>
            </w:pPr>
            <w:r>
              <w:t xml:space="preserve">El acceso al software será vía web, debe asegurarse la estabilidad y seguridad de la conexión. </w:t>
            </w:r>
          </w:p>
        </w:tc>
      </w:tr>
      <w:tr w:rsidR="004C15C9" w14:paraId="0679711D" w14:textId="77777777" w:rsidTr="00CB7B6C">
        <w:trPr>
          <w:trHeight w:val="453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</w:tcPr>
          <w:p w14:paraId="247C5B52" w14:textId="77777777" w:rsidR="004C15C9" w:rsidRDefault="004C15C9" w:rsidP="00CB7B6C">
            <w:pPr>
              <w:spacing w:after="0" w:line="259" w:lineRule="auto"/>
              <w:ind w:left="0" w:right="54" w:firstLine="0"/>
              <w:jc w:val="center"/>
            </w:pPr>
            <w:r>
              <w:rPr>
                <w:b/>
              </w:rPr>
              <w:t xml:space="preserve">RNF-002 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51C8267D" w14:textId="77777777" w:rsidR="004C15C9" w:rsidRDefault="004C15C9" w:rsidP="00CB7B6C">
            <w:pPr>
              <w:spacing w:after="0" w:line="259" w:lineRule="auto"/>
              <w:ind w:left="0" w:right="0" w:firstLine="0"/>
              <w:jc w:val="left"/>
            </w:pPr>
            <w:r>
              <w:t xml:space="preserve">Comunicación con la interfaz de usuario. </w:t>
            </w:r>
          </w:p>
        </w:tc>
      </w:tr>
    </w:tbl>
    <w:p w14:paraId="7BF527FE" w14:textId="77777777" w:rsidR="004C15C9" w:rsidRDefault="004C15C9" w:rsidP="004C15C9">
      <w:pPr>
        <w:spacing w:after="124" w:line="265" w:lineRule="auto"/>
        <w:ind w:left="184" w:right="585"/>
        <w:jc w:val="center"/>
        <w:rPr>
          <w:i/>
          <w:sz w:val="18"/>
        </w:rPr>
      </w:pPr>
      <w:r>
        <w:rPr>
          <w:i/>
          <w:sz w:val="18"/>
        </w:rPr>
        <w:t xml:space="preserve">Fuente: Elaboración Propia. </w:t>
      </w:r>
    </w:p>
    <w:p w14:paraId="070C3FE6" w14:textId="77777777" w:rsidR="00791E52" w:rsidRDefault="00791E52" w:rsidP="00791E52">
      <w:pPr>
        <w:spacing w:after="124" w:line="265" w:lineRule="auto"/>
        <w:ind w:left="184" w:right="585"/>
        <w:rPr>
          <w:i/>
          <w:sz w:val="18"/>
        </w:rPr>
      </w:pPr>
    </w:p>
    <w:p w14:paraId="1848D41F" w14:textId="47C6F9F7" w:rsidR="008C5E26" w:rsidRDefault="008C5E26" w:rsidP="009A3FD5">
      <w:pPr>
        <w:spacing w:after="160" w:line="259" w:lineRule="auto"/>
        <w:ind w:left="0" w:right="0" w:firstLine="0"/>
        <w:jc w:val="left"/>
        <w:rPr>
          <w:i/>
          <w:sz w:val="18"/>
        </w:rPr>
      </w:pPr>
    </w:p>
    <w:p w14:paraId="6029DEDB" w14:textId="01570261" w:rsidR="00E95089" w:rsidRPr="00E95089" w:rsidRDefault="00E95089" w:rsidP="00E95089">
      <w:pPr>
        <w:spacing w:after="160" w:line="259" w:lineRule="auto"/>
        <w:ind w:left="0" w:right="0" w:firstLine="0"/>
        <w:jc w:val="center"/>
        <w:rPr>
          <w:b/>
          <w:sz w:val="32"/>
          <w:szCs w:val="32"/>
        </w:rPr>
      </w:pPr>
      <w:r w:rsidRPr="00E95089">
        <w:rPr>
          <w:b/>
          <w:sz w:val="32"/>
          <w:szCs w:val="32"/>
        </w:rPr>
        <w:t>Modelo Entidad Relación</w:t>
      </w:r>
    </w:p>
    <w:p w14:paraId="65BE2D13" w14:textId="37705378" w:rsidR="00E95089" w:rsidRPr="009A3FD5" w:rsidRDefault="00033531" w:rsidP="009A3FD5">
      <w:pPr>
        <w:spacing w:after="160" w:line="259" w:lineRule="auto"/>
        <w:ind w:left="0" w:right="0" w:firstLine="0"/>
        <w:jc w:val="left"/>
        <w:rPr>
          <w:i/>
          <w:sz w:val="18"/>
        </w:rPr>
      </w:pPr>
      <w:r>
        <w:rPr>
          <w:noProof/>
        </w:rPr>
        <w:pict w14:anchorId="62C5821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-40.4pt;margin-top:16.7pt;width:591.6pt;height:402.85pt;z-index:-251658752;mso-position-horizontal-relative:text;mso-position-vertical-relative:text;mso-width-relative:page;mso-height-relative:page">
            <v:imagedata r:id="rId5" o:title="ModeloRelacional"/>
          </v:shape>
        </w:pict>
      </w:r>
    </w:p>
    <w:sectPr w:rsidR="00E95089" w:rsidRPr="009A3FD5" w:rsidSect="00381153">
      <w:pgSz w:w="12240" w:h="15840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B06033"/>
    <w:multiLevelType w:val="hybridMultilevel"/>
    <w:tmpl w:val="A0CC6040"/>
    <w:lvl w:ilvl="0" w:tplc="E0FA78F8">
      <w:start w:val="1"/>
      <w:numFmt w:val="decimal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5F8BAC8">
      <w:start w:val="1"/>
      <w:numFmt w:val="lowerLetter"/>
      <w:lvlText w:val="%2"/>
      <w:lvlJc w:val="left"/>
      <w:pPr>
        <w:ind w:left="15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48ED26A">
      <w:start w:val="1"/>
      <w:numFmt w:val="lowerRoman"/>
      <w:lvlText w:val="%3"/>
      <w:lvlJc w:val="left"/>
      <w:pPr>
        <w:ind w:left="22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2AA7574">
      <w:start w:val="1"/>
      <w:numFmt w:val="decimal"/>
      <w:lvlText w:val="%4"/>
      <w:lvlJc w:val="left"/>
      <w:pPr>
        <w:ind w:left="29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CE2A448">
      <w:start w:val="1"/>
      <w:numFmt w:val="lowerLetter"/>
      <w:lvlText w:val="%5"/>
      <w:lvlJc w:val="left"/>
      <w:pPr>
        <w:ind w:left="37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D80C05D0">
      <w:start w:val="1"/>
      <w:numFmt w:val="lowerRoman"/>
      <w:lvlText w:val="%6"/>
      <w:lvlJc w:val="left"/>
      <w:pPr>
        <w:ind w:left="44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A4CAD02">
      <w:start w:val="1"/>
      <w:numFmt w:val="decimal"/>
      <w:lvlText w:val="%7"/>
      <w:lvlJc w:val="left"/>
      <w:pPr>
        <w:ind w:left="51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B0C23AA">
      <w:start w:val="1"/>
      <w:numFmt w:val="lowerLetter"/>
      <w:lvlText w:val="%8"/>
      <w:lvlJc w:val="left"/>
      <w:pPr>
        <w:ind w:left="58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DEE8A8A">
      <w:start w:val="1"/>
      <w:numFmt w:val="lowerRoman"/>
      <w:lvlText w:val="%9"/>
      <w:lvlJc w:val="left"/>
      <w:pPr>
        <w:ind w:left="65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NrUwsTA0NTAyNjFQ0lEKTi0uzszPAykwrgUAq5SmaSwAAAA="/>
  </w:docVars>
  <w:rsids>
    <w:rsidRoot w:val="008C5E26"/>
    <w:rsid w:val="00033531"/>
    <w:rsid w:val="000D3148"/>
    <w:rsid w:val="00111C31"/>
    <w:rsid w:val="00120DBC"/>
    <w:rsid w:val="001E2DA5"/>
    <w:rsid w:val="00257F57"/>
    <w:rsid w:val="002C65A4"/>
    <w:rsid w:val="003502BE"/>
    <w:rsid w:val="00381153"/>
    <w:rsid w:val="003821BA"/>
    <w:rsid w:val="003C61C1"/>
    <w:rsid w:val="0040558D"/>
    <w:rsid w:val="004C15C9"/>
    <w:rsid w:val="00675834"/>
    <w:rsid w:val="00680059"/>
    <w:rsid w:val="00791E52"/>
    <w:rsid w:val="00827044"/>
    <w:rsid w:val="00837CBB"/>
    <w:rsid w:val="00885BD9"/>
    <w:rsid w:val="008C5E26"/>
    <w:rsid w:val="0090391A"/>
    <w:rsid w:val="009209DC"/>
    <w:rsid w:val="0096693D"/>
    <w:rsid w:val="009A3FD5"/>
    <w:rsid w:val="009E79E9"/>
    <w:rsid w:val="00A70482"/>
    <w:rsid w:val="00AC7F9D"/>
    <w:rsid w:val="00AE3217"/>
    <w:rsid w:val="00B632F9"/>
    <w:rsid w:val="00BB12D7"/>
    <w:rsid w:val="00BC656C"/>
    <w:rsid w:val="00C21FB5"/>
    <w:rsid w:val="00C46D8D"/>
    <w:rsid w:val="00CD51F5"/>
    <w:rsid w:val="00D91E4A"/>
    <w:rsid w:val="00DC40B8"/>
    <w:rsid w:val="00DE0F4C"/>
    <w:rsid w:val="00DE47BA"/>
    <w:rsid w:val="00E25F55"/>
    <w:rsid w:val="00E95089"/>
    <w:rsid w:val="00F219BD"/>
    <w:rsid w:val="00F933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;"/>
  <w14:docId w14:val="06A7BA9D"/>
  <w15:chartTrackingRefBased/>
  <w15:docId w15:val="{87AB3C7F-3955-4690-9AF7-290F28257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61C1"/>
    <w:pPr>
      <w:spacing w:after="5" w:line="249" w:lineRule="auto"/>
      <w:ind w:left="10" w:right="546" w:hanging="10"/>
      <w:jc w:val="both"/>
    </w:pPr>
    <w:rPr>
      <w:rFonts w:ascii="Calibri" w:eastAsia="Calibri" w:hAnsi="Calibri" w:cs="Calibri"/>
      <w:color w:val="000000"/>
      <w:lang w:eastAsia="es-CO"/>
    </w:rPr>
  </w:style>
  <w:style w:type="paragraph" w:styleId="Ttulo3">
    <w:name w:val="heading 3"/>
    <w:next w:val="Normal"/>
    <w:link w:val="Ttulo3Car"/>
    <w:uiPriority w:val="9"/>
    <w:unhideWhenUsed/>
    <w:qFormat/>
    <w:rsid w:val="00AC7F9D"/>
    <w:pPr>
      <w:keepNext/>
      <w:keepLines/>
      <w:spacing w:after="175" w:line="249" w:lineRule="auto"/>
      <w:ind w:left="10" w:hanging="10"/>
      <w:outlineLvl w:val="2"/>
    </w:pPr>
    <w:rPr>
      <w:rFonts w:ascii="Arial" w:eastAsia="Arial" w:hAnsi="Arial" w:cs="Arial"/>
      <w:color w:val="000000"/>
      <w:sz w:val="28"/>
      <w:lang w:eastAsia="es-CO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Grid">
    <w:name w:val="TableGrid"/>
    <w:rsid w:val="008C5E26"/>
    <w:pPr>
      <w:spacing w:after="0" w:line="240" w:lineRule="auto"/>
    </w:pPr>
    <w:rPr>
      <w:rFonts w:eastAsiaTheme="minorEastAsia"/>
      <w:lang w:eastAsia="es-CO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Ttulo3Car">
    <w:name w:val="Título 3 Car"/>
    <w:basedOn w:val="Fuentedeprrafopredeter"/>
    <w:link w:val="Ttulo3"/>
    <w:uiPriority w:val="9"/>
    <w:rsid w:val="00AC7F9D"/>
    <w:rPr>
      <w:rFonts w:ascii="Arial" w:eastAsia="Arial" w:hAnsi="Arial" w:cs="Arial"/>
      <w:color w:val="000000"/>
      <w:sz w:val="28"/>
      <w:lang w:eastAsia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178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0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6</TotalTime>
  <Pages>7</Pages>
  <Words>1063</Words>
  <Characters>5848</Characters>
  <Application>Microsoft Office Word</Application>
  <DocSecurity>0</DocSecurity>
  <Lines>48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enta Microsoft</dc:creator>
  <cp:keywords/>
  <dc:description/>
  <cp:lastModifiedBy>César Fernández M.</cp:lastModifiedBy>
  <cp:revision>21</cp:revision>
  <dcterms:created xsi:type="dcterms:W3CDTF">2021-09-13T00:44:00Z</dcterms:created>
  <dcterms:modified xsi:type="dcterms:W3CDTF">2021-09-25T15:31:00Z</dcterms:modified>
</cp:coreProperties>
</file>